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A8AA5" w14:textId="77777777" w:rsidR="00C1746C" w:rsidRDefault="003912F1" w:rsidP="00C1746C">
      <w:pPr>
        <w:pStyle w:val="Normal2"/>
      </w:pPr>
      <w:r>
        <w:t>The meeting was called to order at 6:00 PM by Chairperson Roger Smith with the following roll call:</w:t>
      </w:r>
    </w:p>
    <w:tbl>
      <w:tblPr>
        <w:tblW w:w="0" w:type="auto"/>
        <w:tblLook w:val="04A0" w:firstRow="1" w:lastRow="0" w:firstColumn="1" w:lastColumn="0" w:noHBand="0" w:noVBand="1"/>
      </w:tblPr>
      <w:tblGrid>
        <w:gridCol w:w="9360"/>
      </w:tblGrid>
      <w:tr w:rsidR="009375D2" w:rsidRPr="0014286D" w14:paraId="6A7E1A54" w14:textId="77777777" w:rsidTr="00B42D95">
        <w:tc>
          <w:tcPr>
            <w:tcW w:w="9576" w:type="dxa"/>
            <w:shd w:val="clear" w:color="auto" w:fill="auto"/>
          </w:tcPr>
          <w:p w14:paraId="1175AD18" w14:textId="77777777" w:rsidR="009375D2" w:rsidRPr="0014286D" w:rsidRDefault="009C4231" w:rsidP="00363530">
            <w:pPr>
              <w:pStyle w:val="RollCallTable"/>
              <w:ind w:left="0"/>
              <w:rPr>
                <w:sz w:val="20"/>
                <w:szCs w:val="20"/>
              </w:rPr>
            </w:pPr>
            <w:bookmarkStart w:id="0" w:name="MinutesItem__2"/>
          </w:p>
        </w:tc>
      </w:tr>
    </w:tbl>
    <w:bookmarkEnd w:id="0"/>
    <w:p w14:paraId="02C4F398" w14:textId="77777777" w:rsidR="00D662AD" w:rsidRDefault="003912F1">
      <w:pPr>
        <w:pStyle w:val="CommentsRollCallMinutes"/>
        <w:rPr>
          <w:rFonts w:eastAsia="Times New Roman"/>
        </w:rPr>
      </w:pPr>
      <w:r>
        <w:rPr>
          <w:rFonts w:eastAsia="Times New Roman"/>
          <w:szCs w:val="24"/>
        </w:rPr>
        <w:t xml:space="preserve">Finance Committee of the Whole - Alderperson Bob Smith, Alderperson Joseph </w:t>
      </w:r>
      <w:proofErr w:type="spellStart"/>
      <w:r>
        <w:rPr>
          <w:rFonts w:eastAsia="Times New Roman"/>
          <w:szCs w:val="24"/>
        </w:rPr>
        <w:t>Riese</w:t>
      </w:r>
      <w:proofErr w:type="spellEnd"/>
      <w:r>
        <w:rPr>
          <w:rFonts w:eastAsia="Times New Roman"/>
          <w:szCs w:val="24"/>
        </w:rPr>
        <w:t>, Alderperson Roger Smith, Alderperson Jack Abbott, and Alderperson Kim Olson were all present.  Also present were Mayor John Guinn, Comptroller/Treasurer Angela Runde, and City Clerk Anastasia Gonstead were also present.</w:t>
      </w:r>
    </w:p>
    <w:p w14:paraId="58C1B0FC" w14:textId="77777777" w:rsidR="00F90FA1" w:rsidRPr="00205BCA" w:rsidRDefault="003912F1" w:rsidP="00205BCA">
      <w:pPr>
        <w:pStyle w:val="Heading1"/>
      </w:pPr>
      <w:bookmarkStart w:id="1" w:name="MinutesItem__3"/>
      <w:r w:rsidRPr="00205BCA">
        <w:rPr>
          <w:rFonts w:eastAsia="Calibri"/>
        </w:rPr>
        <w:t>Pledge of Allegiance</w:t>
      </w:r>
      <w:bookmarkEnd w:id="1"/>
    </w:p>
    <w:p w14:paraId="19AF982E" w14:textId="77777777" w:rsidR="00F90FA1" w:rsidRPr="00205BCA" w:rsidRDefault="003912F1" w:rsidP="00205BCA">
      <w:pPr>
        <w:pStyle w:val="Heading1"/>
      </w:pPr>
      <w:bookmarkStart w:id="2" w:name="MinutesItem__4"/>
      <w:r w:rsidRPr="00205BCA">
        <w:rPr>
          <w:rFonts w:eastAsia="Calibri"/>
        </w:rPr>
        <w:t>Approval of Minutes</w:t>
      </w:r>
      <w:bookmarkEnd w:id="2"/>
    </w:p>
    <w:p w14:paraId="006DE505" w14:textId="77777777" w:rsidR="00F9341D" w:rsidRPr="007C67E9" w:rsidRDefault="003912F1" w:rsidP="00B04CE7">
      <w:pPr>
        <w:pStyle w:val="ItemTitleMinutes"/>
        <w:tabs>
          <w:tab w:val="clear" w:pos="360"/>
        </w:tabs>
      </w:pPr>
      <w:bookmarkStart w:id="3" w:name="MinutesItem__5"/>
      <w:r w:rsidRPr="00392FA1">
        <w:rPr>
          <w:u w:val="single"/>
        </w:rPr>
        <w:t>Approve March 27, 2023 Finance Committee Meeting Minutes</w:t>
      </w:r>
      <w:bookmarkEnd w:id="3"/>
    </w:p>
    <w:p w14:paraId="12F7AF29" w14:textId="77777777" w:rsidR="00D662AD" w:rsidRDefault="003912F1">
      <w:pPr>
        <w:pStyle w:val="ItemCommentsMinutes"/>
        <w:rPr>
          <w:rFonts w:eastAsia="Times New Roman"/>
        </w:rPr>
      </w:pPr>
      <w:r>
        <w:rPr>
          <w:rFonts w:eastAsia="Times New Roman"/>
          <w:szCs w:val="24"/>
        </w:rPr>
        <w:t>Motion by Alderperson Roger Smith, second by Alderperson Bob Smith.  5-0, unanimous.</w:t>
      </w:r>
    </w:p>
    <w:p w14:paraId="4307702B" w14:textId="77777777" w:rsidR="00F90FA1" w:rsidRPr="00205BCA" w:rsidRDefault="003912F1" w:rsidP="00205BCA">
      <w:pPr>
        <w:pStyle w:val="Heading1"/>
      </w:pPr>
      <w:bookmarkStart w:id="4" w:name="MinutesItem__7"/>
      <w:r w:rsidRPr="00205BCA">
        <w:rPr>
          <w:rFonts w:eastAsia="Calibri"/>
        </w:rPr>
        <w:t>Citizen Comments</w:t>
      </w:r>
      <w:bookmarkEnd w:id="4"/>
    </w:p>
    <w:p w14:paraId="0F66F069" w14:textId="77777777" w:rsidR="00D662AD" w:rsidRDefault="003912F1">
      <w:pPr>
        <w:pStyle w:val="ItemComments"/>
        <w:ind w:left="0"/>
        <w:rPr>
          <w:rFonts w:eastAsia="Times New Roman"/>
        </w:rPr>
      </w:pPr>
      <w:r>
        <w:rPr>
          <w:rFonts w:eastAsia="Times New Roman"/>
          <w:sz w:val="24"/>
          <w:szCs w:val="24"/>
        </w:rPr>
        <w:t>None.</w:t>
      </w:r>
    </w:p>
    <w:p w14:paraId="7B21B293" w14:textId="77777777" w:rsidR="00F90FA1" w:rsidRPr="00205BCA" w:rsidRDefault="003912F1" w:rsidP="00205BCA">
      <w:pPr>
        <w:pStyle w:val="Heading1"/>
      </w:pPr>
      <w:bookmarkStart w:id="5" w:name="MinutesItem__8"/>
      <w:r w:rsidRPr="00205BCA">
        <w:rPr>
          <w:rFonts w:eastAsia="Calibri"/>
        </w:rPr>
        <w:t>TAG Center Report</w:t>
      </w:r>
      <w:bookmarkEnd w:id="5"/>
    </w:p>
    <w:p w14:paraId="56CCA7B7" w14:textId="77777777" w:rsidR="00D662AD" w:rsidRDefault="003912F1">
      <w:pPr>
        <w:pStyle w:val="ItemComments"/>
        <w:ind w:left="0"/>
        <w:rPr>
          <w:rFonts w:eastAsia="Times New Roman"/>
        </w:rPr>
      </w:pPr>
      <w:r>
        <w:rPr>
          <w:rFonts w:eastAsia="Times New Roman"/>
          <w:sz w:val="24"/>
          <w:szCs w:val="24"/>
        </w:rPr>
        <w:t xml:space="preserve">City Clerk Anastasia Gonstead read Director Micaela </w:t>
      </w:r>
      <w:proofErr w:type="spellStart"/>
      <w:r>
        <w:rPr>
          <w:rFonts w:eastAsia="Times New Roman"/>
          <w:sz w:val="24"/>
          <w:szCs w:val="24"/>
        </w:rPr>
        <w:t>Luehring's</w:t>
      </w:r>
      <w:proofErr w:type="spellEnd"/>
      <w:r>
        <w:rPr>
          <w:rFonts w:eastAsia="Times New Roman"/>
          <w:sz w:val="24"/>
          <w:szCs w:val="24"/>
        </w:rPr>
        <w:t xml:space="preserve"> report.  She was unable to attend due to finishing lifeguard certification.</w:t>
      </w:r>
    </w:p>
    <w:p w14:paraId="044AEA21" w14:textId="77777777" w:rsidR="00F9341D" w:rsidRPr="007C67E9" w:rsidRDefault="003912F1" w:rsidP="00B04CE7">
      <w:pPr>
        <w:pStyle w:val="ItemTitleMinutes"/>
        <w:tabs>
          <w:tab w:val="clear" w:pos="360"/>
        </w:tabs>
      </w:pPr>
      <w:bookmarkStart w:id="6" w:name="MinutesItem__9"/>
      <w:r w:rsidRPr="00392FA1">
        <w:rPr>
          <w:u w:val="single"/>
        </w:rPr>
        <w:t>Membership Report</w:t>
      </w:r>
      <w:bookmarkEnd w:id="6"/>
    </w:p>
    <w:p w14:paraId="4904B4E0" w14:textId="77777777" w:rsidR="00D662AD" w:rsidRDefault="003912F1">
      <w:pPr>
        <w:pStyle w:val="ItemCommentsMinutes"/>
        <w:rPr>
          <w:rFonts w:eastAsia="Times New Roman"/>
        </w:rPr>
      </w:pPr>
      <w:r>
        <w:rPr>
          <w:rFonts w:eastAsia="Times New Roman"/>
          <w:szCs w:val="24"/>
        </w:rPr>
        <w:t>None.</w:t>
      </w:r>
    </w:p>
    <w:p w14:paraId="549BDAC1" w14:textId="77777777" w:rsidR="00F9341D" w:rsidRPr="007C67E9" w:rsidRDefault="003912F1" w:rsidP="00B04CE7">
      <w:pPr>
        <w:pStyle w:val="ItemTitleMinutes"/>
        <w:tabs>
          <w:tab w:val="clear" w:pos="360"/>
        </w:tabs>
      </w:pPr>
      <w:bookmarkStart w:id="7" w:name="MinutesItem__10"/>
      <w:r w:rsidRPr="00392FA1">
        <w:rPr>
          <w:u w:val="single"/>
        </w:rPr>
        <w:t>Staffing Update</w:t>
      </w:r>
      <w:bookmarkEnd w:id="7"/>
    </w:p>
    <w:p w14:paraId="7A23EEBC"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 xml:space="preserve">We are still looking for part-time employees. </w:t>
      </w:r>
    </w:p>
    <w:p w14:paraId="4F8A8D38"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Cleaners and building supervisors: must be available nights and weekends.</w:t>
      </w:r>
    </w:p>
    <w:p w14:paraId="11587EFA"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 xml:space="preserve">Lifeguards: must be available weekday nights. </w:t>
      </w:r>
    </w:p>
    <w:p w14:paraId="0B0C0A4D"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 xml:space="preserve">Swim lesson instructors, front desk clerk, weekday nights, weekend days.  </w:t>
      </w:r>
    </w:p>
    <w:p w14:paraId="67F3D867"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All positions come with a free membership.</w:t>
      </w:r>
    </w:p>
    <w:p w14:paraId="10C1DC9C" w14:textId="77777777" w:rsidR="00F9341D" w:rsidRPr="007C67E9" w:rsidRDefault="003912F1" w:rsidP="00B04CE7">
      <w:pPr>
        <w:pStyle w:val="ItemTitleMinutes"/>
        <w:tabs>
          <w:tab w:val="clear" w:pos="360"/>
        </w:tabs>
      </w:pPr>
      <w:bookmarkStart w:id="8" w:name="MinutesItem__11"/>
      <w:r w:rsidRPr="00392FA1">
        <w:rPr>
          <w:u w:val="single"/>
        </w:rPr>
        <w:t>Maintenance Report</w:t>
      </w:r>
      <w:bookmarkEnd w:id="8"/>
    </w:p>
    <w:p w14:paraId="78390371"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 xml:space="preserve">Scott </w:t>
      </w:r>
      <w:proofErr w:type="spellStart"/>
      <w:r>
        <w:rPr>
          <w:rFonts w:eastAsia="Times New Roman"/>
          <w:szCs w:val="24"/>
        </w:rPr>
        <w:t>Kollmansberger</w:t>
      </w:r>
      <w:proofErr w:type="spellEnd"/>
      <w:r>
        <w:rPr>
          <w:rFonts w:eastAsia="Times New Roman"/>
          <w:szCs w:val="24"/>
        </w:rPr>
        <w:t xml:space="preserve"> provided information for the maintenance report for this meeting. </w:t>
      </w:r>
    </w:p>
    <w:p w14:paraId="3E45FDC9" w14:textId="77777777" w:rsidR="00D662AD" w:rsidRDefault="003912F1">
      <w:pPr>
        <w:pStyle w:val="ItemCommentsMinutes"/>
        <w:spacing w:after="160" w:line="252" w:lineRule="auto"/>
        <w:ind w:left="720" w:hanging="360"/>
        <w:rPr>
          <w:rFonts w:ascii="Calibri" w:hAnsi="Calibri" w:cs="Calibri"/>
          <w:kern w:val="2"/>
          <w:sz w:val="22"/>
        </w:rPr>
      </w:pPr>
      <w:r>
        <w:rPr>
          <w:rFonts w:eastAsia="Times New Roman"/>
          <w:kern w:val="2"/>
          <w:szCs w:val="24"/>
        </w:rPr>
        <w:t>-</w:t>
      </w:r>
      <w:r>
        <w:rPr>
          <w:rFonts w:eastAsia="Times New Roman"/>
          <w:kern w:val="2"/>
          <w:szCs w:val="24"/>
        </w:rPr>
        <w:tab/>
        <w:t>Parking Lot-</w:t>
      </w:r>
    </w:p>
    <w:p w14:paraId="1E25EC0D" w14:textId="77777777" w:rsidR="00D662AD" w:rsidRDefault="003912F1">
      <w:pPr>
        <w:pStyle w:val="ItemCommentsMinutes"/>
        <w:spacing w:after="160" w:line="252" w:lineRule="auto"/>
        <w:ind w:left="1440" w:hanging="360"/>
        <w:rPr>
          <w:rFonts w:ascii="Calibri" w:hAnsi="Calibri" w:cs="Calibri"/>
          <w:kern w:val="2"/>
          <w:sz w:val="22"/>
        </w:rPr>
      </w:pPr>
      <w:r>
        <w:rPr>
          <w:rFonts w:eastAsia="Times New Roman"/>
          <w:kern w:val="2"/>
          <w:szCs w:val="24"/>
        </w:rPr>
        <w:t>o</w:t>
      </w:r>
      <w:r>
        <w:rPr>
          <w:rFonts w:eastAsia="Times New Roman"/>
          <w:kern w:val="2"/>
          <w:szCs w:val="24"/>
        </w:rPr>
        <w:tab/>
        <w:t xml:space="preserve">Asphalt Specialists came and evaluated parking lot and proposed a $27,000.00 estimated cost for the redo. This is does not include repainting the parking stall lines. </w:t>
      </w:r>
    </w:p>
    <w:p w14:paraId="2FDD7502" w14:textId="77777777" w:rsidR="00D662AD" w:rsidRDefault="003912F1">
      <w:pPr>
        <w:pStyle w:val="ItemCommentsMinutes"/>
        <w:spacing w:after="160" w:line="252" w:lineRule="auto"/>
        <w:ind w:left="720" w:hanging="360"/>
        <w:rPr>
          <w:rFonts w:ascii="Calibri" w:hAnsi="Calibri" w:cs="Calibri"/>
          <w:kern w:val="2"/>
          <w:sz w:val="22"/>
        </w:rPr>
      </w:pPr>
      <w:r>
        <w:rPr>
          <w:rFonts w:eastAsia="Times New Roman"/>
          <w:kern w:val="2"/>
          <w:szCs w:val="24"/>
        </w:rPr>
        <w:t>-</w:t>
      </w:r>
      <w:r>
        <w:rPr>
          <w:rFonts w:eastAsia="Times New Roman"/>
          <w:kern w:val="2"/>
          <w:szCs w:val="24"/>
        </w:rPr>
        <w:tab/>
        <w:t>Roof-</w:t>
      </w:r>
    </w:p>
    <w:p w14:paraId="5DDE8FBD" w14:textId="77777777" w:rsidR="00D662AD" w:rsidRDefault="003912F1">
      <w:pPr>
        <w:pStyle w:val="ItemCommentsMinutes"/>
        <w:spacing w:after="160" w:line="252" w:lineRule="auto"/>
        <w:ind w:left="1440" w:hanging="360"/>
        <w:rPr>
          <w:rFonts w:ascii="Calibri" w:hAnsi="Calibri" w:cs="Calibri"/>
          <w:kern w:val="2"/>
          <w:sz w:val="22"/>
        </w:rPr>
      </w:pPr>
      <w:r>
        <w:rPr>
          <w:rFonts w:eastAsia="Times New Roman"/>
          <w:kern w:val="2"/>
          <w:szCs w:val="24"/>
        </w:rPr>
        <w:t>o</w:t>
      </w:r>
      <w:r>
        <w:rPr>
          <w:rFonts w:eastAsia="Times New Roman"/>
          <w:kern w:val="2"/>
          <w:szCs w:val="24"/>
        </w:rPr>
        <w:tab/>
        <w:t xml:space="preserve">Lopez Roofing came to assess the roof in order propose an estimate cost for repair on 4/3/23. </w:t>
      </w:r>
    </w:p>
    <w:p w14:paraId="3E3D2079" w14:textId="77777777" w:rsidR="00D662AD" w:rsidRDefault="003912F1">
      <w:pPr>
        <w:pStyle w:val="ItemCommentsMinutes"/>
        <w:spacing w:after="160" w:line="252" w:lineRule="auto"/>
        <w:ind w:left="1440" w:hanging="360"/>
        <w:rPr>
          <w:rFonts w:ascii="Calibri" w:hAnsi="Calibri" w:cs="Calibri"/>
          <w:kern w:val="2"/>
          <w:sz w:val="22"/>
        </w:rPr>
      </w:pPr>
      <w:r>
        <w:rPr>
          <w:rFonts w:eastAsia="Times New Roman"/>
          <w:kern w:val="2"/>
          <w:szCs w:val="24"/>
        </w:rPr>
        <w:t>o</w:t>
      </w:r>
      <w:r>
        <w:rPr>
          <w:rFonts w:eastAsia="Times New Roman"/>
          <w:kern w:val="2"/>
          <w:szCs w:val="24"/>
        </w:rPr>
        <w:tab/>
        <w:t xml:space="preserve">Have not yet received estimated proposal. </w:t>
      </w:r>
    </w:p>
    <w:p w14:paraId="4A13A17E" w14:textId="77777777" w:rsidR="00D662AD" w:rsidRDefault="00D662AD">
      <w:pPr>
        <w:pStyle w:val="ItemCommentsMinutes"/>
        <w:spacing w:after="160" w:line="252" w:lineRule="auto"/>
        <w:rPr>
          <w:rFonts w:ascii="Calibri" w:hAnsi="Calibri" w:cs="Calibri"/>
          <w:kern w:val="2"/>
          <w:sz w:val="22"/>
        </w:rPr>
      </w:pPr>
    </w:p>
    <w:p w14:paraId="6E2728F3" w14:textId="77777777" w:rsidR="00D662AD" w:rsidRDefault="003912F1">
      <w:pPr>
        <w:pStyle w:val="ItemCommentsMinutes"/>
        <w:spacing w:after="160" w:line="252" w:lineRule="auto"/>
        <w:ind w:left="720" w:hanging="360"/>
        <w:rPr>
          <w:rFonts w:ascii="Calibri" w:hAnsi="Calibri" w:cs="Calibri"/>
          <w:kern w:val="2"/>
          <w:sz w:val="22"/>
        </w:rPr>
      </w:pPr>
      <w:r>
        <w:rPr>
          <w:rFonts w:eastAsia="Times New Roman"/>
          <w:kern w:val="2"/>
          <w:szCs w:val="24"/>
        </w:rPr>
        <w:t>-</w:t>
      </w:r>
      <w:r>
        <w:rPr>
          <w:rFonts w:eastAsia="Times New Roman"/>
          <w:kern w:val="2"/>
          <w:szCs w:val="24"/>
        </w:rPr>
        <w:tab/>
        <w:t>Pool Deck-</w:t>
      </w:r>
    </w:p>
    <w:p w14:paraId="6F5AEBBC" w14:textId="77777777" w:rsidR="00D662AD" w:rsidRDefault="003912F1">
      <w:pPr>
        <w:pStyle w:val="ItemCommentsMinutes"/>
        <w:spacing w:after="160" w:line="252" w:lineRule="auto"/>
        <w:ind w:left="1440" w:hanging="360"/>
        <w:rPr>
          <w:rFonts w:ascii="Calibri" w:hAnsi="Calibri" w:cs="Calibri"/>
          <w:kern w:val="2"/>
          <w:sz w:val="22"/>
        </w:rPr>
      </w:pPr>
      <w:r>
        <w:rPr>
          <w:rFonts w:eastAsia="Times New Roman"/>
          <w:kern w:val="2"/>
          <w:szCs w:val="24"/>
        </w:rPr>
        <w:t>o</w:t>
      </w:r>
      <w:r>
        <w:rPr>
          <w:rFonts w:eastAsia="Times New Roman"/>
          <w:kern w:val="2"/>
          <w:szCs w:val="24"/>
        </w:rPr>
        <w:tab/>
        <w:t>Confirmation received by Carrico Aquatics director that pool deck will be painted during scheduled shut down in August beginning on the 14</w:t>
      </w:r>
      <w:r>
        <w:rPr>
          <w:rFonts w:eastAsia="Times New Roman"/>
          <w:kern w:val="2"/>
          <w:szCs w:val="24"/>
          <w:vertAlign w:val="superscript"/>
        </w:rPr>
        <w:t>th</w:t>
      </w:r>
      <w:r>
        <w:rPr>
          <w:rFonts w:eastAsia="Times New Roman"/>
          <w:kern w:val="2"/>
          <w:szCs w:val="24"/>
        </w:rPr>
        <w:t xml:space="preserve"> and through the until 18</w:t>
      </w:r>
      <w:r>
        <w:rPr>
          <w:rFonts w:eastAsia="Times New Roman"/>
          <w:kern w:val="2"/>
          <w:szCs w:val="24"/>
          <w:vertAlign w:val="superscript"/>
        </w:rPr>
        <w:t>th</w:t>
      </w:r>
      <w:r>
        <w:rPr>
          <w:rFonts w:eastAsia="Times New Roman"/>
          <w:kern w:val="2"/>
          <w:szCs w:val="24"/>
        </w:rPr>
        <w:t>.</w:t>
      </w:r>
    </w:p>
    <w:p w14:paraId="0E127613" w14:textId="77777777" w:rsidR="00D662AD" w:rsidRDefault="00D662AD">
      <w:pPr>
        <w:pStyle w:val="ItemCommentsMinutes"/>
        <w:spacing w:after="160" w:line="252" w:lineRule="auto"/>
        <w:rPr>
          <w:rFonts w:ascii="Calibri" w:hAnsi="Calibri" w:cs="Calibri"/>
          <w:kern w:val="2"/>
          <w:sz w:val="22"/>
        </w:rPr>
      </w:pPr>
    </w:p>
    <w:p w14:paraId="7548643B" w14:textId="77777777" w:rsidR="00D662AD" w:rsidRDefault="003912F1">
      <w:pPr>
        <w:pStyle w:val="ItemCommentsMinutes"/>
        <w:spacing w:after="160" w:line="252" w:lineRule="auto"/>
        <w:ind w:left="720" w:hanging="360"/>
        <w:rPr>
          <w:rFonts w:ascii="Calibri" w:hAnsi="Calibri" w:cs="Calibri"/>
          <w:kern w:val="2"/>
          <w:sz w:val="22"/>
        </w:rPr>
      </w:pPr>
      <w:r>
        <w:rPr>
          <w:rFonts w:eastAsia="Times New Roman"/>
          <w:kern w:val="2"/>
          <w:szCs w:val="24"/>
        </w:rPr>
        <w:t>-</w:t>
      </w:r>
      <w:r>
        <w:rPr>
          <w:rFonts w:eastAsia="Times New Roman"/>
          <w:kern w:val="2"/>
          <w:szCs w:val="24"/>
        </w:rPr>
        <w:tab/>
        <w:t>Heating and air ducts/vents</w:t>
      </w:r>
    </w:p>
    <w:p w14:paraId="753A2783" w14:textId="77777777" w:rsidR="00D662AD" w:rsidRDefault="003912F1">
      <w:pPr>
        <w:pStyle w:val="ItemCommentsMinutes"/>
        <w:spacing w:after="160" w:line="252" w:lineRule="auto"/>
        <w:ind w:left="1440" w:hanging="360"/>
        <w:rPr>
          <w:rFonts w:ascii="Calibri" w:hAnsi="Calibri" w:cs="Calibri"/>
          <w:kern w:val="2"/>
          <w:sz w:val="22"/>
        </w:rPr>
      </w:pPr>
      <w:r>
        <w:rPr>
          <w:rFonts w:eastAsia="Times New Roman"/>
          <w:kern w:val="2"/>
          <w:szCs w:val="24"/>
        </w:rPr>
        <w:t>o</w:t>
      </w:r>
      <w:r>
        <w:rPr>
          <w:rFonts w:eastAsia="Times New Roman"/>
          <w:kern w:val="2"/>
          <w:szCs w:val="24"/>
        </w:rPr>
        <w:tab/>
        <w:t xml:space="preserve">Received routine maintenance/cleaning throughout the building. </w:t>
      </w:r>
    </w:p>
    <w:p w14:paraId="530AC500" w14:textId="77777777" w:rsidR="00F9341D" w:rsidRPr="007C67E9" w:rsidRDefault="003912F1" w:rsidP="00B04CE7">
      <w:pPr>
        <w:pStyle w:val="ItemTitleMinutes"/>
        <w:tabs>
          <w:tab w:val="clear" w:pos="360"/>
        </w:tabs>
      </w:pPr>
      <w:bookmarkStart w:id="9" w:name="MinutesItem__12"/>
      <w:r w:rsidRPr="00392FA1">
        <w:rPr>
          <w:u w:val="single"/>
        </w:rPr>
        <w:lastRenderedPageBreak/>
        <w:t>Recreation Report</w:t>
      </w:r>
      <w:bookmarkEnd w:id="9"/>
    </w:p>
    <w:p w14:paraId="5F3466F1"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Summer Adult softball signups are underway. Men’s league starts May 17</w:t>
      </w:r>
      <w:r>
        <w:rPr>
          <w:rFonts w:eastAsia="Times New Roman"/>
          <w:szCs w:val="24"/>
          <w:vertAlign w:val="superscript"/>
        </w:rPr>
        <w:t>th</w:t>
      </w:r>
      <w:r>
        <w:rPr>
          <w:rFonts w:eastAsia="Times New Roman"/>
          <w:szCs w:val="24"/>
        </w:rPr>
        <w:t xml:space="preserve"> at Ziegler and women’s league starts May 18</w:t>
      </w:r>
      <w:r>
        <w:rPr>
          <w:rFonts w:eastAsia="Times New Roman"/>
          <w:szCs w:val="24"/>
          <w:vertAlign w:val="superscript"/>
        </w:rPr>
        <w:t>th</w:t>
      </w:r>
      <w:r>
        <w:rPr>
          <w:rFonts w:eastAsia="Times New Roman"/>
          <w:szCs w:val="24"/>
        </w:rPr>
        <w:t xml:space="preserve"> at the Malthouse. I have 5 teams for Men’s league and 4 teams for women’s league.</w:t>
      </w:r>
    </w:p>
    <w:p w14:paraId="785E1280"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Summer Adult bags will also be starting May 17</w:t>
      </w:r>
      <w:r>
        <w:rPr>
          <w:rFonts w:eastAsia="Times New Roman"/>
          <w:szCs w:val="24"/>
          <w:vertAlign w:val="superscript"/>
        </w:rPr>
        <w:t>th</w:t>
      </w:r>
      <w:r>
        <w:rPr>
          <w:rFonts w:eastAsia="Times New Roman"/>
          <w:szCs w:val="24"/>
        </w:rPr>
        <w:t xml:space="preserve"> on the side of Ziegler’s softball diamond. It is $25 a team. I don’t have any teams signed up at the moment.</w:t>
      </w:r>
    </w:p>
    <w:p w14:paraId="4BF8A85E" w14:textId="77777777" w:rsidR="00D662AD" w:rsidRDefault="003912F1">
      <w:pPr>
        <w:pStyle w:val="ItemCommentsMinutes"/>
        <w:ind w:left="720" w:hanging="360"/>
        <w:rPr>
          <w:rFonts w:ascii="Calibri" w:hAnsi="Calibri" w:cs="Calibri"/>
          <w:sz w:val="22"/>
        </w:rPr>
      </w:pPr>
      <w:r>
        <w:rPr>
          <w:rFonts w:eastAsia="Times New Roman"/>
          <w:szCs w:val="24"/>
        </w:rPr>
        <w:t>-</w:t>
      </w:r>
      <w:r>
        <w:rPr>
          <w:rFonts w:eastAsia="Times New Roman"/>
          <w:szCs w:val="24"/>
        </w:rPr>
        <w:tab/>
        <w:t>Summer kids Sports Sampler Program &amp; the craft and swim program will be going on again! I have to finalize dates of when I can teach both of these classes, yet.</w:t>
      </w:r>
    </w:p>
    <w:p w14:paraId="1D5FFF55" w14:textId="77777777" w:rsidR="00F90FA1" w:rsidRPr="00205BCA" w:rsidRDefault="003912F1" w:rsidP="00205BCA">
      <w:pPr>
        <w:pStyle w:val="Heading1"/>
      </w:pPr>
      <w:bookmarkStart w:id="10" w:name="MinutesItem__13"/>
      <w:r w:rsidRPr="00205BCA">
        <w:rPr>
          <w:rFonts w:eastAsia="Calibri"/>
        </w:rPr>
        <w:t>Treasurer's Report</w:t>
      </w:r>
      <w:bookmarkEnd w:id="10"/>
    </w:p>
    <w:p w14:paraId="06D329E9" w14:textId="77777777" w:rsidR="00F9341D" w:rsidRPr="007C67E9" w:rsidRDefault="003912F1" w:rsidP="00B04CE7">
      <w:pPr>
        <w:pStyle w:val="ItemTitleMinutes"/>
        <w:tabs>
          <w:tab w:val="clear" w:pos="360"/>
        </w:tabs>
      </w:pPr>
      <w:bookmarkStart w:id="11" w:name="MinutesItem__14"/>
      <w:r w:rsidRPr="00392FA1">
        <w:rPr>
          <w:u w:val="single"/>
        </w:rPr>
        <w:t>Treasurer's Report</w:t>
      </w:r>
      <w:bookmarkEnd w:id="11"/>
    </w:p>
    <w:p w14:paraId="6DFB94CD" w14:textId="77777777" w:rsidR="00D662AD" w:rsidRDefault="003912F1">
      <w:pPr>
        <w:pStyle w:val="ItemCommentsMinutes"/>
        <w:rPr>
          <w:rFonts w:eastAsia="Times New Roman"/>
        </w:rPr>
      </w:pPr>
      <w:r>
        <w:rPr>
          <w:rFonts w:eastAsia="Times New Roman"/>
          <w:szCs w:val="24"/>
        </w:rPr>
        <w:t>Comptroller/Treasurer Angela Runde reports.  She explained the equipment purchased last year for the server upgrade was incorrect.  The correct items have been received, that should be starting this week.  In the meantime, the system continues to be corrupted.  There are two CD's that need renewal and BMO still has the highest offer.  This will need to happen prior to June.  They have not been renewed properly, so they are currently only earning half a percent. The DNR annual report is due by the end of the month, however, the DNR is having internal issues currently.  They have indicated any amount of time their site is down, they will extend the deadline for filing by that amount of time.  With regards to the expenditure report, the prior issues are still causing problems.  She may have to contact the State.  The quarterly filings are done, the State is still seeing errors as the past years had errors.  Comptroller/Treasurer Runde explains she is currently reworking Excel spreadsheets for budget, correcting errors where things were not adding correctly.  Baker Tilly is hoping to report in June.  Comptroller/Treasurer Runde has finished the TID reports, they are there for the Council's review, they have been submitted to the State.</w:t>
      </w:r>
    </w:p>
    <w:p w14:paraId="67886F69" w14:textId="77777777" w:rsidR="00D662AD" w:rsidRDefault="00D662AD">
      <w:pPr>
        <w:pStyle w:val="ItemCommentsMinutes"/>
        <w:rPr>
          <w:rFonts w:eastAsia="Times New Roman"/>
        </w:rPr>
      </w:pPr>
    </w:p>
    <w:p w14:paraId="7827018F" w14:textId="77777777" w:rsidR="00D662AD" w:rsidRDefault="003912F1">
      <w:pPr>
        <w:pStyle w:val="ItemCommentsMinutes"/>
        <w:rPr>
          <w:rFonts w:eastAsia="Times New Roman"/>
        </w:rPr>
      </w:pPr>
      <w:r>
        <w:rPr>
          <w:rFonts w:eastAsia="Times New Roman"/>
          <w:szCs w:val="24"/>
        </w:rPr>
        <w:t>Alderperson Roger Smith asked what dollar amount they are trying to reconcile.  Comptroller/Treasurer Runde explained the amount is in excess of $400,000.  They are still trying to resolve that.  Alderperson Bob Smith states he is person friends with John Rader (who is with Baker Tilly), he talked to him and has information on that.  Alderperson Bob Smith did not expand upon that any further.</w:t>
      </w:r>
    </w:p>
    <w:p w14:paraId="0B73B2CE" w14:textId="77777777" w:rsidR="00D662AD" w:rsidRDefault="00D662AD">
      <w:pPr>
        <w:pStyle w:val="ItemCommentsMinutes"/>
        <w:rPr>
          <w:rFonts w:eastAsia="Times New Roman"/>
        </w:rPr>
      </w:pPr>
    </w:p>
    <w:p w14:paraId="709F3305" w14:textId="77777777" w:rsidR="00D662AD" w:rsidRDefault="003912F1">
      <w:pPr>
        <w:pStyle w:val="ItemCommentsMinutes"/>
        <w:rPr>
          <w:rFonts w:eastAsia="Times New Roman"/>
        </w:rPr>
      </w:pPr>
      <w:r>
        <w:rPr>
          <w:rFonts w:eastAsia="Times New Roman"/>
          <w:szCs w:val="24"/>
        </w:rPr>
        <w:t xml:space="preserve">Alderperson Olson asked if they are any closer to getting reports out of </w:t>
      </w:r>
      <w:proofErr w:type="spellStart"/>
      <w:r>
        <w:rPr>
          <w:rFonts w:eastAsia="Times New Roman"/>
          <w:szCs w:val="24"/>
        </w:rPr>
        <w:t>Caselle</w:t>
      </w:r>
      <w:proofErr w:type="spellEnd"/>
      <w:r>
        <w:rPr>
          <w:rFonts w:eastAsia="Times New Roman"/>
          <w:szCs w:val="24"/>
        </w:rPr>
        <w:t xml:space="preserve">.  Comptroller/Treasurer Runde stated it will happen with the upgrade.  Mayor Guinn asked Alderperson Olson to clarify which reports she is looking for in particular.  Alderperson Olson stated she wanted Receivables and </w:t>
      </w:r>
      <w:proofErr w:type="spellStart"/>
      <w:r>
        <w:rPr>
          <w:rFonts w:eastAsia="Times New Roman"/>
          <w:szCs w:val="24"/>
        </w:rPr>
        <w:t>Accountables</w:t>
      </w:r>
      <w:proofErr w:type="spellEnd"/>
      <w:r>
        <w:rPr>
          <w:rFonts w:eastAsia="Times New Roman"/>
          <w:szCs w:val="24"/>
        </w:rPr>
        <w:t xml:space="preserve"> - read only.  Mayor Guinn explained that when the upgrade was started, some modules were looked over.  There will be some cost involved to get all the needed modules.  Comptroller/Treasurer Runde added that she is waiting on Civic Systems to get her an updated contract and pricing.  She stated the last contact she saw was not the one that was signed.  That it appears past employees at City Hall had taken out the payroll module, likely in anticipation of going to ADP.  She has asked Civic Systems to add it now, but spread the cost over two years, to allow the City to budget for it.  Alderperson Bob Smith inquired when they chose the upgrade and the modules?  Mayor Guinn stated, to his recollection, early 2022.  Alderperson Bob Smith asked if Mayor Guinn didn't review it at that time.  Mayor Guinn stated he asked for a comprehensive report and was told we had everything we needed.  </w:t>
      </w:r>
    </w:p>
    <w:p w14:paraId="26752AC6" w14:textId="77777777" w:rsidR="00F90FA1" w:rsidRPr="00205BCA" w:rsidRDefault="003912F1" w:rsidP="00205BCA">
      <w:pPr>
        <w:pStyle w:val="Heading1"/>
      </w:pPr>
      <w:bookmarkStart w:id="12" w:name="MinutesItem__15"/>
      <w:r w:rsidRPr="00205BCA">
        <w:rPr>
          <w:rFonts w:eastAsia="Calibri"/>
        </w:rPr>
        <w:t>Other Items of Discussion/Possible Action</w:t>
      </w:r>
      <w:bookmarkEnd w:id="12"/>
    </w:p>
    <w:p w14:paraId="77F6AD64" w14:textId="77777777" w:rsidR="00F9341D" w:rsidRPr="007C67E9" w:rsidRDefault="003912F1" w:rsidP="00B04CE7">
      <w:pPr>
        <w:pStyle w:val="ItemTitleMinutes"/>
        <w:tabs>
          <w:tab w:val="clear" w:pos="360"/>
        </w:tabs>
      </w:pPr>
      <w:bookmarkStart w:id="13" w:name="MinutesItem__16"/>
      <w:r w:rsidRPr="00392FA1">
        <w:rPr>
          <w:u w:val="single"/>
        </w:rPr>
        <w:t>Presentation from Ehlers Regarding Investment Advisory Services</w:t>
      </w:r>
      <w:bookmarkEnd w:id="13"/>
    </w:p>
    <w:p w14:paraId="4D66CFC3" w14:textId="77777777" w:rsidR="00D662AD" w:rsidRDefault="003912F1">
      <w:pPr>
        <w:pStyle w:val="ItemCommentsMinutes"/>
        <w:rPr>
          <w:rFonts w:eastAsia="Times New Roman"/>
        </w:rPr>
      </w:pPr>
      <w:proofErr w:type="spellStart"/>
      <w:r>
        <w:rPr>
          <w:rFonts w:eastAsia="Times New Roman"/>
          <w:szCs w:val="24"/>
        </w:rPr>
        <w:lastRenderedPageBreak/>
        <w:t>Ehler's</w:t>
      </w:r>
      <w:proofErr w:type="spellEnd"/>
      <w:r>
        <w:rPr>
          <w:rFonts w:eastAsia="Times New Roman"/>
          <w:szCs w:val="24"/>
        </w:rPr>
        <w:t xml:space="preserve"> made a presentation regarding their Investment Advisory Services.  A handout was provided (which has since been made available on the City website).  After the presentation, Alderperson Bob Smith made comment that they used to get these presentations regularly, but have not for the last two and a half years.  Stated that guessing wrong has lost the City money, CDs have changed dramatically this year, and stated we have restrictions, in particular with bonding.  Tami with Ehlers pointed out there is legal way around most everything.  She also explained with debt issues, there are ways to put those dollars to work.  They keep us in line with the legalities and timing is everything.  You keep it safe, but moving forward so you have the opportunity to do something with it.  Alderperson Bob Smith also stated that we need to make sure we have cash flow, so we can pay our bills before taxes come in.</w:t>
      </w:r>
    </w:p>
    <w:p w14:paraId="7C3D3E2F" w14:textId="77777777" w:rsidR="00F9341D" w:rsidRPr="007C67E9" w:rsidRDefault="003912F1" w:rsidP="00B04CE7">
      <w:pPr>
        <w:pStyle w:val="ItemTitleMinutes"/>
        <w:tabs>
          <w:tab w:val="clear" w:pos="360"/>
        </w:tabs>
      </w:pPr>
      <w:bookmarkStart w:id="14" w:name="MinutesItem__19"/>
      <w:r w:rsidRPr="00392FA1">
        <w:rPr>
          <w:u w:val="single"/>
        </w:rPr>
        <w:t>Review, with Possible Action, Quotes Received for the Ziegler Ballpark Lights</w:t>
      </w:r>
      <w:bookmarkEnd w:id="14"/>
    </w:p>
    <w:p w14:paraId="548782D0" w14:textId="77777777" w:rsidR="00D662AD" w:rsidRDefault="003912F1">
      <w:pPr>
        <w:pStyle w:val="ItemCommentsMinutes"/>
        <w:rPr>
          <w:rFonts w:eastAsia="Times New Roman"/>
        </w:rPr>
      </w:pPr>
      <w:r>
        <w:rPr>
          <w:rFonts w:eastAsia="Times New Roman"/>
          <w:szCs w:val="24"/>
        </w:rPr>
        <w:t xml:space="preserve">John Wild, Parks Director, speaks on this.  States at this point he is unsure the process to move forward.  He has two sealed bids.  The original quotes he got last year were in the $72-75 thousand range.  The same to companies provided the sealed bids.  </w:t>
      </w:r>
      <w:proofErr w:type="spellStart"/>
      <w:r>
        <w:rPr>
          <w:rFonts w:eastAsia="Times New Roman"/>
          <w:szCs w:val="24"/>
        </w:rPr>
        <w:t>Dobratz</w:t>
      </w:r>
      <w:proofErr w:type="spellEnd"/>
      <w:r>
        <w:rPr>
          <w:rFonts w:eastAsia="Times New Roman"/>
          <w:szCs w:val="24"/>
        </w:rPr>
        <w:t xml:space="preserve"> came in at $86,765 and Encore Electric came in at $72,660.  Alderperson Bob Smith asked if we budgeted anything for the replacement of these lights.  Director Wild stated they did not.  Alderperson Bob Smith points out there was insurance money that came in that would offset the cost.  He added that night games are dependent on this getting fixed.  Director Wild pointed out many things in the parks are.  Alderperson Roger Smith asked why it was not budgeted for.  Mayor Guinn explained there was a wind storm that damaged them, the insurance company told the City they had to come down.  Comptroller/Treasurer Runde confirms ARPA funds are available.</w:t>
      </w:r>
    </w:p>
    <w:p w14:paraId="6DB25B92" w14:textId="77777777" w:rsidR="00D662AD" w:rsidRDefault="00D662AD">
      <w:pPr>
        <w:pStyle w:val="ItemCommentsMinutes"/>
        <w:rPr>
          <w:rFonts w:eastAsia="Times New Roman"/>
        </w:rPr>
      </w:pPr>
    </w:p>
    <w:p w14:paraId="6E6FF376" w14:textId="77777777" w:rsidR="00D662AD" w:rsidRDefault="003912F1">
      <w:pPr>
        <w:pStyle w:val="ItemCommentsMinutes"/>
        <w:rPr>
          <w:rFonts w:eastAsia="Times New Roman"/>
        </w:rPr>
      </w:pPr>
      <w:r>
        <w:rPr>
          <w:rFonts w:eastAsia="Times New Roman"/>
          <w:szCs w:val="24"/>
        </w:rPr>
        <w:t xml:space="preserve">Alderperson Bob Olson makes a motion to approve the lowest bid for replacement and use ARPA funds to cover the balance of what the insurance did not cover.  Second by Alderperson Olson.  Discussion: Alderperson </w:t>
      </w:r>
      <w:proofErr w:type="spellStart"/>
      <w:r>
        <w:rPr>
          <w:rFonts w:eastAsia="Times New Roman"/>
          <w:szCs w:val="24"/>
        </w:rPr>
        <w:t>Riese</w:t>
      </w:r>
      <w:proofErr w:type="spellEnd"/>
      <w:r>
        <w:rPr>
          <w:rFonts w:eastAsia="Times New Roman"/>
          <w:szCs w:val="24"/>
        </w:rPr>
        <w:t xml:space="preserve"> inquires if there is anywhere else they can pull funds from for this.  He states ARPA funds won't be there in the future, then what do they do?  Mayor Guinn pointed out that they need to become more strategic with funding and planning for expenses.  Alderperson Roger Smith asked about the "Rainy Day" fund.  Mayor Guinn and Alderperson Bob Smith debated the legalities of how much money does or does not need to be left in a "Rainy Day" fund.  Mayor Guinn suggested the landfill funds, that historically it has gone toward legal matters and toward the community.  Alderperson Bob Smith pointed out they generally go toward things related to the landfill.  Alderperson Abbott inquired if the funding all needs to come from one source.  Mayor Guinn indicated that they do not.  Alderperson </w:t>
      </w:r>
      <w:proofErr w:type="spellStart"/>
      <w:r>
        <w:rPr>
          <w:rFonts w:eastAsia="Times New Roman"/>
          <w:szCs w:val="24"/>
        </w:rPr>
        <w:t>Riese</w:t>
      </w:r>
      <w:proofErr w:type="spellEnd"/>
      <w:r>
        <w:rPr>
          <w:rFonts w:eastAsia="Times New Roman"/>
          <w:szCs w:val="24"/>
        </w:rPr>
        <w:t xml:space="preserve"> pointed out he is not objecting to funding the replacement of the lights, but the source of the funding, that he does not necessarily agree with ARPA.  Alderperson Abbott inquired if the Bridge Street Project came in under budget.  Comptroller/Treasurer Runde explained it did not.  Alderperson </w:t>
      </w:r>
      <w:proofErr w:type="spellStart"/>
      <w:r>
        <w:rPr>
          <w:rFonts w:eastAsia="Times New Roman"/>
          <w:szCs w:val="24"/>
        </w:rPr>
        <w:t>Riese</w:t>
      </w:r>
      <w:proofErr w:type="spellEnd"/>
      <w:r>
        <w:rPr>
          <w:rFonts w:eastAsia="Times New Roman"/>
          <w:szCs w:val="24"/>
        </w:rPr>
        <w:t xml:space="preserve"> clarified that part two of the project may have, but not the project in </w:t>
      </w:r>
      <w:proofErr w:type="spellStart"/>
      <w:r>
        <w:rPr>
          <w:rFonts w:eastAsia="Times New Roman"/>
          <w:szCs w:val="24"/>
        </w:rPr>
        <w:t>it's</w:t>
      </w:r>
      <w:proofErr w:type="spellEnd"/>
      <w:r>
        <w:rPr>
          <w:rFonts w:eastAsia="Times New Roman"/>
          <w:szCs w:val="24"/>
        </w:rPr>
        <w:t xml:space="preserve"> entirety.  Alderperson Olson inquired about using contingency funds.  Comptroller/Treasurer Runde explained the difference between contingency vs. "Rainy Day" funding.  Alderperson Olson inquired if there was a time constraint to get everything done for this project?  Director Wild pointed out, at this time, they have not lost anything, that the teams have committed to staying, as the City is working toward resolving this issue.  Alderperson Roger Smith asked when they need this to be done.  Director Wild stated yesterday.  Alderperson Roger Smith further inquired when the first night game will happen.  Director Wild pointed out that the lights have no way of being up in time.  However, the teams have committed to playing the same schedule that they had to follow last year.  He added he is unsure how quickly the project will be able to be completed, but sooner than later is ideal.</w:t>
      </w:r>
    </w:p>
    <w:p w14:paraId="57DBE6C8" w14:textId="77777777" w:rsidR="00D662AD" w:rsidRDefault="00D662AD">
      <w:pPr>
        <w:pStyle w:val="ItemCommentsMinutes"/>
        <w:rPr>
          <w:rFonts w:eastAsia="Times New Roman"/>
        </w:rPr>
      </w:pPr>
    </w:p>
    <w:p w14:paraId="2A317CAC" w14:textId="77777777" w:rsidR="00D662AD" w:rsidRDefault="003912F1">
      <w:pPr>
        <w:pStyle w:val="ItemCommentsMinutes"/>
        <w:rPr>
          <w:rFonts w:eastAsia="Times New Roman"/>
        </w:rPr>
      </w:pPr>
      <w:r>
        <w:rPr>
          <w:rFonts w:eastAsia="Times New Roman"/>
          <w:szCs w:val="24"/>
        </w:rPr>
        <w:t>Roll vote taken:</w:t>
      </w:r>
    </w:p>
    <w:p w14:paraId="4788892F" w14:textId="77777777" w:rsidR="00D662AD" w:rsidRDefault="003912F1">
      <w:pPr>
        <w:pStyle w:val="ItemCommentsMinutes"/>
        <w:rPr>
          <w:rFonts w:eastAsia="Times New Roman"/>
        </w:rPr>
      </w:pPr>
      <w:r>
        <w:rPr>
          <w:rFonts w:eastAsia="Times New Roman"/>
          <w:szCs w:val="24"/>
        </w:rPr>
        <w:lastRenderedPageBreak/>
        <w:t>Alderperson Bob Smith - Yes/Aye</w:t>
      </w:r>
    </w:p>
    <w:p w14:paraId="5C039A7A" w14:textId="77777777" w:rsidR="00D662AD" w:rsidRDefault="003912F1">
      <w:pPr>
        <w:pStyle w:val="ItemCommentsMinutes"/>
        <w:rPr>
          <w:rFonts w:eastAsia="Times New Roman"/>
        </w:rPr>
      </w:pPr>
      <w:r>
        <w:rPr>
          <w:rFonts w:eastAsia="Times New Roman"/>
          <w:szCs w:val="24"/>
        </w:rPr>
        <w:t>Alderperson Olson - Yes/Aye</w:t>
      </w:r>
    </w:p>
    <w:p w14:paraId="114A2253" w14:textId="77777777" w:rsidR="00D662AD" w:rsidRDefault="003912F1">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No/Nay</w:t>
      </w:r>
    </w:p>
    <w:p w14:paraId="6413821F" w14:textId="77777777" w:rsidR="00D662AD" w:rsidRDefault="003912F1">
      <w:pPr>
        <w:pStyle w:val="ItemCommentsMinutes"/>
        <w:rPr>
          <w:rFonts w:eastAsia="Times New Roman"/>
        </w:rPr>
      </w:pPr>
      <w:r>
        <w:rPr>
          <w:rFonts w:eastAsia="Times New Roman"/>
          <w:szCs w:val="24"/>
        </w:rPr>
        <w:t>Alderperson Abbott - Yes/Aye</w:t>
      </w:r>
    </w:p>
    <w:p w14:paraId="5B73D366" w14:textId="77777777" w:rsidR="00D662AD" w:rsidRDefault="003912F1">
      <w:pPr>
        <w:pStyle w:val="ItemCommentsMinutes"/>
        <w:rPr>
          <w:rFonts w:eastAsia="Times New Roman"/>
        </w:rPr>
      </w:pPr>
      <w:r>
        <w:rPr>
          <w:rFonts w:eastAsia="Times New Roman"/>
          <w:szCs w:val="24"/>
        </w:rPr>
        <w:t>Alderperson Roger Smith - Yes/Aye</w:t>
      </w:r>
    </w:p>
    <w:p w14:paraId="0581DEBA" w14:textId="77777777" w:rsidR="00D662AD" w:rsidRDefault="00D662AD">
      <w:pPr>
        <w:pStyle w:val="ItemCommentsMinutes"/>
        <w:rPr>
          <w:rFonts w:eastAsia="Times New Roman"/>
        </w:rPr>
      </w:pPr>
    </w:p>
    <w:p w14:paraId="624A43E9" w14:textId="77777777" w:rsidR="00D662AD" w:rsidRDefault="003912F1">
      <w:pPr>
        <w:pStyle w:val="ItemCommentsMinutes"/>
        <w:rPr>
          <w:rFonts w:eastAsia="Times New Roman"/>
        </w:rPr>
      </w:pPr>
      <w:r>
        <w:rPr>
          <w:rFonts w:eastAsia="Times New Roman"/>
          <w:szCs w:val="24"/>
        </w:rPr>
        <w:t xml:space="preserve">Motion carries. </w:t>
      </w:r>
    </w:p>
    <w:p w14:paraId="561C2047" w14:textId="77777777" w:rsidR="00F9341D" w:rsidRPr="007C67E9" w:rsidRDefault="003912F1" w:rsidP="00B04CE7">
      <w:pPr>
        <w:pStyle w:val="ItemTitleMinutes"/>
        <w:tabs>
          <w:tab w:val="clear" w:pos="360"/>
        </w:tabs>
      </w:pPr>
      <w:bookmarkStart w:id="15" w:name="MinutesItem__20"/>
      <w:r w:rsidRPr="00392FA1">
        <w:rPr>
          <w:u w:val="single"/>
        </w:rPr>
        <w:t xml:space="preserve">Discuss, with Possible Action, Options for Leasing </w:t>
      </w:r>
      <w:proofErr w:type="spellStart"/>
      <w:r w:rsidRPr="00392FA1">
        <w:rPr>
          <w:u w:val="single"/>
        </w:rPr>
        <w:t>And/Or</w:t>
      </w:r>
      <w:proofErr w:type="spellEnd"/>
      <w:r w:rsidRPr="00392FA1">
        <w:rPr>
          <w:u w:val="single"/>
        </w:rPr>
        <w:t xml:space="preserve"> Purchasing New Equipment for DPW</w:t>
      </w:r>
      <w:bookmarkEnd w:id="15"/>
    </w:p>
    <w:p w14:paraId="100F2D72" w14:textId="77777777" w:rsidR="00D662AD" w:rsidRDefault="003912F1">
      <w:pPr>
        <w:pStyle w:val="ItemCommentsMinutes"/>
        <w:rPr>
          <w:rFonts w:eastAsia="Times New Roman"/>
        </w:rPr>
      </w:pPr>
      <w:r>
        <w:rPr>
          <w:rFonts w:eastAsia="Times New Roman"/>
          <w:szCs w:val="24"/>
        </w:rPr>
        <w:t xml:space="preserve">No discussion/action taken on this matter, DPW Director Hurst was not present for the meeting.  </w:t>
      </w:r>
    </w:p>
    <w:p w14:paraId="314F263D" w14:textId="77777777" w:rsidR="00F9341D" w:rsidRPr="007C67E9" w:rsidRDefault="003912F1" w:rsidP="00B04CE7">
      <w:pPr>
        <w:pStyle w:val="ItemTitleMinutes"/>
        <w:tabs>
          <w:tab w:val="clear" w:pos="360"/>
        </w:tabs>
      </w:pPr>
      <w:bookmarkStart w:id="16" w:name="MinutesItem__21"/>
      <w:r w:rsidRPr="00392FA1">
        <w:rPr>
          <w:u w:val="single"/>
        </w:rPr>
        <w:t>Review, with Possible Action, Main Street Mayville's Request for Payment</w:t>
      </w:r>
      <w:bookmarkEnd w:id="16"/>
    </w:p>
    <w:p w14:paraId="447AB200" w14:textId="77777777" w:rsidR="00D662AD" w:rsidRDefault="003912F1">
      <w:pPr>
        <w:pStyle w:val="ItemCommentsMinutes"/>
        <w:rPr>
          <w:rFonts w:eastAsia="Times New Roman"/>
        </w:rPr>
      </w:pPr>
      <w:r>
        <w:rPr>
          <w:rFonts w:eastAsia="Times New Roman"/>
          <w:szCs w:val="24"/>
        </w:rPr>
        <w:t>Motion to approve the second installment payment of $5,000 by Alderperson Abbott, second by Alderperson Bob Smith.  No discussion.</w:t>
      </w:r>
    </w:p>
    <w:p w14:paraId="320B7A8D" w14:textId="77777777" w:rsidR="00D662AD" w:rsidRDefault="00D662AD">
      <w:pPr>
        <w:pStyle w:val="ItemCommentsMinutes"/>
        <w:rPr>
          <w:rFonts w:eastAsia="Times New Roman"/>
        </w:rPr>
      </w:pPr>
    </w:p>
    <w:p w14:paraId="7D6930CF" w14:textId="77777777" w:rsidR="00D662AD" w:rsidRDefault="003912F1">
      <w:pPr>
        <w:pStyle w:val="ItemCommentsMinutes"/>
        <w:rPr>
          <w:rFonts w:eastAsia="Times New Roman"/>
        </w:rPr>
      </w:pPr>
      <w:r>
        <w:rPr>
          <w:rFonts w:eastAsia="Times New Roman"/>
          <w:szCs w:val="24"/>
        </w:rPr>
        <w:t>Roll vote taken:</w:t>
      </w:r>
    </w:p>
    <w:p w14:paraId="4782813D" w14:textId="77777777" w:rsidR="00D662AD" w:rsidRDefault="003912F1">
      <w:pPr>
        <w:pStyle w:val="ItemCommentsMinutes"/>
        <w:rPr>
          <w:rFonts w:eastAsia="Times New Roman"/>
        </w:rPr>
      </w:pPr>
      <w:r>
        <w:rPr>
          <w:rFonts w:eastAsia="Times New Roman"/>
          <w:szCs w:val="24"/>
        </w:rPr>
        <w:t>Alderperson Abbott - Yes/Aye</w:t>
      </w:r>
    </w:p>
    <w:p w14:paraId="74A4EDBA" w14:textId="77777777" w:rsidR="00D662AD" w:rsidRDefault="003912F1">
      <w:pPr>
        <w:pStyle w:val="ItemCommentsMinutes"/>
        <w:rPr>
          <w:rFonts w:eastAsia="Times New Roman"/>
        </w:rPr>
      </w:pPr>
      <w:r>
        <w:rPr>
          <w:rFonts w:eastAsia="Times New Roman"/>
          <w:szCs w:val="24"/>
        </w:rPr>
        <w:t>Alderperson Bob Smith - Yes/Aye</w:t>
      </w:r>
    </w:p>
    <w:p w14:paraId="76410056" w14:textId="77777777" w:rsidR="00D662AD" w:rsidRDefault="003912F1">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Yes/Aye</w:t>
      </w:r>
    </w:p>
    <w:p w14:paraId="36B6E88A" w14:textId="77777777" w:rsidR="00D662AD" w:rsidRDefault="003912F1">
      <w:pPr>
        <w:pStyle w:val="ItemCommentsMinutes"/>
        <w:rPr>
          <w:rFonts w:eastAsia="Times New Roman"/>
        </w:rPr>
      </w:pPr>
      <w:r>
        <w:rPr>
          <w:rFonts w:eastAsia="Times New Roman"/>
          <w:szCs w:val="24"/>
        </w:rPr>
        <w:t>Alderperson Olson - Yes/Aye</w:t>
      </w:r>
    </w:p>
    <w:p w14:paraId="2203D55E" w14:textId="77777777" w:rsidR="00D662AD" w:rsidRDefault="003912F1">
      <w:pPr>
        <w:pStyle w:val="ItemCommentsMinutes"/>
        <w:rPr>
          <w:rFonts w:eastAsia="Times New Roman"/>
        </w:rPr>
      </w:pPr>
      <w:r>
        <w:rPr>
          <w:rFonts w:eastAsia="Times New Roman"/>
          <w:szCs w:val="24"/>
        </w:rPr>
        <w:t>Alderperson Roger Smith - Yes/Aye</w:t>
      </w:r>
    </w:p>
    <w:p w14:paraId="081D4BD2" w14:textId="77777777" w:rsidR="00D662AD" w:rsidRDefault="00D662AD">
      <w:pPr>
        <w:pStyle w:val="ItemCommentsMinutes"/>
        <w:rPr>
          <w:rFonts w:eastAsia="Times New Roman"/>
        </w:rPr>
      </w:pPr>
    </w:p>
    <w:p w14:paraId="66F27481" w14:textId="77777777" w:rsidR="00D662AD" w:rsidRDefault="003912F1">
      <w:pPr>
        <w:pStyle w:val="ItemCommentsMinutes"/>
        <w:rPr>
          <w:rFonts w:eastAsia="Times New Roman"/>
        </w:rPr>
      </w:pPr>
      <w:r>
        <w:rPr>
          <w:rFonts w:eastAsia="Times New Roman"/>
          <w:szCs w:val="24"/>
        </w:rPr>
        <w:t>Motion carries.</w:t>
      </w:r>
    </w:p>
    <w:p w14:paraId="7E6C620F" w14:textId="77777777" w:rsidR="00F9341D" w:rsidRPr="007C67E9" w:rsidRDefault="003912F1" w:rsidP="00B04CE7">
      <w:pPr>
        <w:pStyle w:val="ItemTitleMinutes10"/>
        <w:tabs>
          <w:tab w:val="clear" w:pos="360"/>
        </w:tabs>
      </w:pPr>
      <w:bookmarkStart w:id="17" w:name="MinutesItem__23"/>
      <w:r w:rsidRPr="00392FA1">
        <w:rPr>
          <w:u w:val="single"/>
        </w:rPr>
        <w:t>Review, with Possible Action, Server Upgrade</w:t>
      </w:r>
      <w:bookmarkEnd w:id="17"/>
    </w:p>
    <w:p w14:paraId="1EFADA8E" w14:textId="77777777" w:rsidR="00D662AD" w:rsidRDefault="003912F1">
      <w:pPr>
        <w:pStyle w:val="ItemCommentsMinutes10"/>
        <w:rPr>
          <w:rFonts w:eastAsia="Times New Roman"/>
        </w:rPr>
      </w:pPr>
      <w:r>
        <w:rPr>
          <w:rFonts w:eastAsia="Times New Roman"/>
          <w:szCs w:val="24"/>
        </w:rPr>
        <w:t xml:space="preserve">Comptroller/Treasurer Runde explains </w:t>
      </w:r>
      <w:proofErr w:type="spellStart"/>
      <w:r>
        <w:rPr>
          <w:rFonts w:eastAsia="Times New Roman"/>
          <w:szCs w:val="24"/>
        </w:rPr>
        <w:t>WiseGuy</w:t>
      </w:r>
      <w:proofErr w:type="spellEnd"/>
      <w:r>
        <w:rPr>
          <w:rFonts w:eastAsia="Times New Roman"/>
          <w:szCs w:val="24"/>
        </w:rPr>
        <w:t xml:space="preserve"> IT verbally provided a quote to get the server needed, for minimum specs, will be an additional $900 from what was originally quoted last fall.  She explained at some point they decided a work station with additional space would do the job, but it did not.  She has not seen anything further yet.  Mayor Guinn explained that the City did deliver specifications on what was required for a server upgrade, but </w:t>
      </w:r>
      <w:proofErr w:type="spellStart"/>
      <w:r>
        <w:rPr>
          <w:rFonts w:eastAsia="Times New Roman"/>
          <w:szCs w:val="24"/>
        </w:rPr>
        <w:t>WiseGuys</w:t>
      </w:r>
      <w:proofErr w:type="spellEnd"/>
      <w:r>
        <w:rPr>
          <w:rFonts w:eastAsia="Times New Roman"/>
          <w:szCs w:val="24"/>
        </w:rPr>
        <w:t xml:space="preserve"> took a shortcut that did not work.  Civic Systems has explained that the system may not perform at all unless it is on a dedicated server.  Alderperson Roger Smith inquired of the Council members if any of that sounded familiar.  Alderperson Bob Smith confirmed it does.  He indicated that if you check the minutes from that meeting, you would find that Bob from </w:t>
      </w:r>
      <w:proofErr w:type="spellStart"/>
      <w:r>
        <w:rPr>
          <w:rFonts w:eastAsia="Times New Roman"/>
          <w:szCs w:val="24"/>
        </w:rPr>
        <w:t>WiseGuys</w:t>
      </w:r>
      <w:proofErr w:type="spellEnd"/>
      <w:r>
        <w:rPr>
          <w:rFonts w:eastAsia="Times New Roman"/>
          <w:szCs w:val="24"/>
        </w:rPr>
        <w:t xml:space="preserve"> said it would be a server, not a work station.  Comptroller/Treasurer Runde further explained it is difficult right now to get contracts or any kind of paperwork out of companies right now, but the expected increase is $900.  Alderperson Abbott inquired if there was an original contract.  Alderperson Bob Smith stated that they have to spend the money, the server is needed.  Comptroller/Treasurer Runde explained the server is here, that we did not have an option and if we have to absorb it into our departmental budgets, we will have to do so.  Alderperson Bob Smith suggested they could put this back on the IT company.</w:t>
      </w:r>
    </w:p>
    <w:p w14:paraId="189F2BDE" w14:textId="77777777" w:rsidR="00D662AD" w:rsidRDefault="00D662AD">
      <w:pPr>
        <w:pStyle w:val="ItemCommentsMinutes10"/>
        <w:rPr>
          <w:rFonts w:eastAsia="Times New Roman"/>
        </w:rPr>
      </w:pPr>
    </w:p>
    <w:p w14:paraId="2D62928E" w14:textId="77777777" w:rsidR="00D662AD" w:rsidRDefault="003912F1">
      <w:pPr>
        <w:pStyle w:val="ItemCommentsMinutes10"/>
        <w:rPr>
          <w:rFonts w:eastAsia="Times New Roman"/>
        </w:rPr>
      </w:pPr>
      <w:r>
        <w:rPr>
          <w:rFonts w:eastAsia="Times New Roman"/>
          <w:szCs w:val="24"/>
        </w:rPr>
        <w:t xml:space="preserve">Motion by Alderperson Roger Smith to approve the server upgrade with the caveat of validation of contract and the cost not to exceed $900.  Alderperson </w:t>
      </w:r>
      <w:proofErr w:type="spellStart"/>
      <w:r>
        <w:rPr>
          <w:rFonts w:eastAsia="Times New Roman"/>
          <w:szCs w:val="24"/>
        </w:rPr>
        <w:t>Riese</w:t>
      </w:r>
      <w:proofErr w:type="spellEnd"/>
      <w:r>
        <w:rPr>
          <w:rFonts w:eastAsia="Times New Roman"/>
          <w:szCs w:val="24"/>
        </w:rPr>
        <w:t xml:space="preserve"> stated they can recommend to Council and in the meantime they can hope the hard numbers come in.  Alderperson Bob Smith stated this ultimately is the bill for the server, they either have to pay it or try to negotiate it down.</w:t>
      </w:r>
    </w:p>
    <w:p w14:paraId="399D2030" w14:textId="77777777" w:rsidR="00D662AD" w:rsidRDefault="00D662AD">
      <w:pPr>
        <w:pStyle w:val="ItemCommentsMinutes10"/>
        <w:rPr>
          <w:rFonts w:eastAsia="Times New Roman"/>
        </w:rPr>
      </w:pPr>
    </w:p>
    <w:p w14:paraId="5BE899AB" w14:textId="77777777" w:rsidR="00D662AD" w:rsidRDefault="003912F1">
      <w:pPr>
        <w:pStyle w:val="ItemCommentsMinutes10"/>
        <w:rPr>
          <w:rFonts w:eastAsia="Times New Roman"/>
        </w:rPr>
      </w:pPr>
      <w:r>
        <w:rPr>
          <w:rFonts w:eastAsia="Times New Roman"/>
          <w:szCs w:val="24"/>
        </w:rPr>
        <w:t xml:space="preserve">Amended Motion by Alderperson Roger Smith to recommend to Council to approve.  Second by Alderperson </w:t>
      </w:r>
      <w:proofErr w:type="spellStart"/>
      <w:r>
        <w:rPr>
          <w:rFonts w:eastAsia="Times New Roman"/>
          <w:szCs w:val="24"/>
        </w:rPr>
        <w:t>Riese</w:t>
      </w:r>
      <w:proofErr w:type="spellEnd"/>
      <w:r>
        <w:rPr>
          <w:rFonts w:eastAsia="Times New Roman"/>
          <w:szCs w:val="24"/>
        </w:rPr>
        <w:t>.  Discussion: None.  5-0, unanimous.</w:t>
      </w:r>
    </w:p>
    <w:p w14:paraId="055C12DC" w14:textId="77777777" w:rsidR="00F9341D" w:rsidRPr="007C67E9" w:rsidRDefault="003912F1" w:rsidP="00B04CE7">
      <w:pPr>
        <w:pStyle w:val="ItemTitleMinutes11"/>
        <w:tabs>
          <w:tab w:val="clear" w:pos="360"/>
        </w:tabs>
      </w:pPr>
      <w:bookmarkStart w:id="18" w:name="MinutesItem__24"/>
      <w:r w:rsidRPr="00392FA1">
        <w:rPr>
          <w:u w:val="single"/>
        </w:rPr>
        <w:lastRenderedPageBreak/>
        <w:t xml:space="preserve">Review, with Possible Action, </w:t>
      </w:r>
      <w:proofErr w:type="spellStart"/>
      <w:r w:rsidRPr="00392FA1">
        <w:rPr>
          <w:u w:val="single"/>
        </w:rPr>
        <w:t>Civicsystems</w:t>
      </w:r>
      <w:proofErr w:type="spellEnd"/>
      <w:r w:rsidRPr="00392FA1">
        <w:rPr>
          <w:u w:val="single"/>
        </w:rPr>
        <w:t xml:space="preserve"> Upgrade</w:t>
      </w:r>
      <w:bookmarkEnd w:id="18"/>
    </w:p>
    <w:p w14:paraId="384C3E51" w14:textId="77777777" w:rsidR="00D662AD" w:rsidRDefault="003912F1">
      <w:pPr>
        <w:pStyle w:val="ItemCommentsMinutes11"/>
        <w:rPr>
          <w:rFonts w:eastAsia="Times New Roman"/>
        </w:rPr>
      </w:pPr>
      <w:r>
        <w:rPr>
          <w:rFonts w:eastAsia="Times New Roman"/>
          <w:szCs w:val="24"/>
        </w:rPr>
        <w:t>Comptroller/Treasurer Runde explained she was hoping by this meeting there would be a contract with definitive numbers, but we are at their mercy until they provide the information.</w:t>
      </w:r>
    </w:p>
    <w:p w14:paraId="5FFF6C56" w14:textId="77777777" w:rsidR="00D662AD" w:rsidRDefault="00D662AD">
      <w:pPr>
        <w:pStyle w:val="ItemCommentsMinutes11"/>
        <w:rPr>
          <w:rFonts w:eastAsia="Times New Roman"/>
        </w:rPr>
      </w:pPr>
    </w:p>
    <w:p w14:paraId="64EC00F2" w14:textId="77777777" w:rsidR="00EF5DDD" w:rsidRPr="00E61221" w:rsidRDefault="003912F1" w:rsidP="003912F1">
      <w:pPr>
        <w:pStyle w:val="ItemCommentsMinutes11"/>
        <w:rPr>
          <w:rFonts w:cs="Arial"/>
          <w:b/>
        </w:rPr>
      </w:pPr>
      <w:r>
        <w:rPr>
          <w:rFonts w:eastAsia="Times New Roman"/>
          <w:szCs w:val="24"/>
        </w:rPr>
        <w:t xml:space="preserve">Motion to table this matter to next month's meeting made by Alderperson Bob Smith, second by </w:t>
      </w:r>
    </w:p>
    <w:p w14:paraId="4CED3EB9" w14:textId="77777777" w:rsidR="00F9341D" w:rsidRPr="007C67E9" w:rsidRDefault="003912F1" w:rsidP="00B04CE7">
      <w:pPr>
        <w:pStyle w:val="ItemTitleMinutes12"/>
        <w:tabs>
          <w:tab w:val="clear" w:pos="360"/>
        </w:tabs>
      </w:pPr>
      <w:bookmarkStart w:id="19" w:name="MinutesItem__25"/>
      <w:r w:rsidRPr="00392FA1">
        <w:rPr>
          <w:u w:val="single"/>
        </w:rPr>
        <w:t>Discuss, with Possible Action, the Frequency of the City Attorney's Presence at City Meetings</w:t>
      </w:r>
      <w:bookmarkEnd w:id="19"/>
    </w:p>
    <w:p w14:paraId="448C0DE2" w14:textId="77777777" w:rsidR="00D662AD" w:rsidRDefault="003912F1">
      <w:pPr>
        <w:pStyle w:val="ItemCommentsMinutes12"/>
        <w:rPr>
          <w:rFonts w:eastAsia="Times New Roman"/>
        </w:rPr>
      </w:pPr>
      <w:r>
        <w:rPr>
          <w:rFonts w:eastAsia="Times New Roman"/>
          <w:szCs w:val="24"/>
        </w:rPr>
        <w:t>Mayor Guinn prefaced any discussion with information received from the City Attorney, that Attorney Franti is on board with whatever the Council members decide on this matter.</w:t>
      </w:r>
    </w:p>
    <w:p w14:paraId="4BFD664D" w14:textId="77777777" w:rsidR="00D662AD" w:rsidRDefault="00D662AD">
      <w:pPr>
        <w:pStyle w:val="ItemCommentsMinutes12"/>
        <w:rPr>
          <w:rFonts w:eastAsia="Times New Roman"/>
        </w:rPr>
      </w:pPr>
    </w:p>
    <w:p w14:paraId="534A7196" w14:textId="77777777" w:rsidR="00D662AD" w:rsidRDefault="003912F1">
      <w:pPr>
        <w:pStyle w:val="ItemCommentsMinutes12"/>
        <w:rPr>
          <w:rFonts w:eastAsia="Times New Roman"/>
        </w:rPr>
      </w:pPr>
      <w:r>
        <w:rPr>
          <w:rFonts w:eastAsia="Times New Roman"/>
          <w:szCs w:val="24"/>
        </w:rPr>
        <w:t xml:space="preserve">Alderperson Olson stated that the City is spending a lot of money to have an attorney present and she does not see what the need is.  Alderperson Bob Smith indicated the rate is approximately $130 per hour, so meeting can be upwards of $400-500 each.  Motion by Alderperson Olson to only have the City Attorney at Council Meetings Upon Request.  Second by Alderperson Abbott.  Discussion: Alderperson </w:t>
      </w:r>
      <w:proofErr w:type="spellStart"/>
      <w:r>
        <w:rPr>
          <w:rFonts w:eastAsia="Times New Roman"/>
          <w:szCs w:val="24"/>
        </w:rPr>
        <w:t>Riese</w:t>
      </w:r>
      <w:proofErr w:type="spellEnd"/>
      <w:r>
        <w:rPr>
          <w:rFonts w:eastAsia="Times New Roman"/>
          <w:szCs w:val="24"/>
        </w:rPr>
        <w:t xml:space="preserve"> pointed out, whatever they do now, can be changed later if needed.</w:t>
      </w:r>
    </w:p>
    <w:p w14:paraId="69F46A9F" w14:textId="77777777" w:rsidR="00D662AD" w:rsidRDefault="00D662AD">
      <w:pPr>
        <w:pStyle w:val="ItemCommentsMinutes12"/>
        <w:rPr>
          <w:rFonts w:eastAsia="Times New Roman"/>
        </w:rPr>
      </w:pPr>
    </w:p>
    <w:p w14:paraId="60AB3B83" w14:textId="77777777" w:rsidR="00D662AD" w:rsidRDefault="003912F1">
      <w:pPr>
        <w:pStyle w:val="ItemCommentsMinutes12"/>
        <w:rPr>
          <w:rFonts w:eastAsia="Times New Roman"/>
        </w:rPr>
      </w:pPr>
      <w:r>
        <w:rPr>
          <w:rFonts w:eastAsia="Times New Roman"/>
          <w:szCs w:val="24"/>
        </w:rPr>
        <w:t>Roll vote taken:</w:t>
      </w:r>
    </w:p>
    <w:p w14:paraId="2417040E" w14:textId="77777777" w:rsidR="00D662AD" w:rsidRDefault="003912F1">
      <w:pPr>
        <w:pStyle w:val="ItemCommentsMinutes12"/>
        <w:rPr>
          <w:rFonts w:eastAsia="Times New Roman"/>
        </w:rPr>
      </w:pPr>
      <w:r>
        <w:rPr>
          <w:rFonts w:eastAsia="Times New Roman"/>
          <w:szCs w:val="24"/>
        </w:rPr>
        <w:t>Alderperson Olson - Yes/Aye</w:t>
      </w:r>
    </w:p>
    <w:p w14:paraId="22036368" w14:textId="77777777" w:rsidR="00D662AD" w:rsidRDefault="003912F1">
      <w:pPr>
        <w:pStyle w:val="ItemCommentsMinutes12"/>
        <w:rPr>
          <w:rFonts w:eastAsia="Times New Roman"/>
        </w:rPr>
      </w:pPr>
      <w:r>
        <w:rPr>
          <w:rFonts w:eastAsia="Times New Roman"/>
          <w:szCs w:val="24"/>
        </w:rPr>
        <w:t>Alderperson Abbott - Yes/Aye</w:t>
      </w:r>
    </w:p>
    <w:p w14:paraId="770949D8" w14:textId="77777777" w:rsidR="00D662AD" w:rsidRDefault="003912F1">
      <w:pPr>
        <w:pStyle w:val="ItemCommentsMinutes12"/>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Yes/Aye</w:t>
      </w:r>
    </w:p>
    <w:p w14:paraId="3A62E518" w14:textId="77777777" w:rsidR="00D662AD" w:rsidRDefault="003912F1">
      <w:pPr>
        <w:pStyle w:val="ItemCommentsMinutes12"/>
        <w:rPr>
          <w:rFonts w:eastAsia="Times New Roman"/>
        </w:rPr>
      </w:pPr>
      <w:r>
        <w:rPr>
          <w:rFonts w:eastAsia="Times New Roman"/>
          <w:szCs w:val="24"/>
        </w:rPr>
        <w:t>Alderperson Bob Smith - Yes/Aye</w:t>
      </w:r>
    </w:p>
    <w:p w14:paraId="7EFBACD8" w14:textId="77777777" w:rsidR="00D662AD" w:rsidRDefault="003912F1">
      <w:pPr>
        <w:pStyle w:val="ItemCommentsMinutes12"/>
        <w:rPr>
          <w:rFonts w:eastAsia="Times New Roman"/>
        </w:rPr>
      </w:pPr>
      <w:r>
        <w:rPr>
          <w:rFonts w:eastAsia="Times New Roman"/>
          <w:szCs w:val="24"/>
        </w:rPr>
        <w:t>Alderperson Roger Smith - Yes/Aye</w:t>
      </w:r>
    </w:p>
    <w:p w14:paraId="1822E696" w14:textId="77777777" w:rsidR="00D662AD" w:rsidRDefault="00D662AD">
      <w:pPr>
        <w:pStyle w:val="ItemCommentsMinutes12"/>
        <w:rPr>
          <w:rFonts w:eastAsia="Times New Roman"/>
        </w:rPr>
      </w:pPr>
    </w:p>
    <w:p w14:paraId="0DF4D5BF" w14:textId="77777777" w:rsidR="00D662AD" w:rsidRDefault="003912F1">
      <w:pPr>
        <w:pStyle w:val="ItemCommentsMinutes12"/>
        <w:rPr>
          <w:rFonts w:eastAsia="Times New Roman"/>
        </w:rPr>
      </w:pPr>
      <w:r>
        <w:rPr>
          <w:rFonts w:eastAsia="Times New Roman"/>
          <w:szCs w:val="24"/>
        </w:rPr>
        <w:t>Motion carries.</w:t>
      </w:r>
    </w:p>
    <w:p w14:paraId="04B8BE48" w14:textId="77777777" w:rsidR="00F9341D" w:rsidRPr="007C67E9" w:rsidRDefault="003912F1" w:rsidP="00B04CE7">
      <w:pPr>
        <w:pStyle w:val="ItemTitleMinutes13"/>
        <w:tabs>
          <w:tab w:val="clear" w:pos="360"/>
        </w:tabs>
      </w:pPr>
      <w:bookmarkStart w:id="20" w:name="MinutesItem__26"/>
      <w:r w:rsidRPr="00392FA1">
        <w:rPr>
          <w:u w:val="single"/>
        </w:rPr>
        <w:t>Discuss, with Possible Action, 2022 Bridge St. Reconstruction, Payment Request #2 - Final</w:t>
      </w:r>
      <w:bookmarkEnd w:id="20"/>
    </w:p>
    <w:p w14:paraId="3E6884FB" w14:textId="77777777" w:rsidR="00D662AD" w:rsidRDefault="003912F1">
      <w:pPr>
        <w:pStyle w:val="ItemCommentsMinutes13"/>
        <w:rPr>
          <w:rFonts w:eastAsia="Times New Roman"/>
        </w:rPr>
      </w:pPr>
      <w:r>
        <w:rPr>
          <w:rFonts w:eastAsia="Times New Roman"/>
          <w:szCs w:val="24"/>
        </w:rPr>
        <w:t>Comptroller/Treasurer Runde pointed out the information found in the agenda packet was submitted by Town &amp; Country, confirmed by Kunkel Engineering.  Clarification was made that is part of the project came in lower.  Alderperson Bob Smith pointed out special assessments will be lower for those property owners under phase two of the project, will not be retroactive for those under phase one.</w:t>
      </w:r>
    </w:p>
    <w:p w14:paraId="4AC26D32" w14:textId="77777777" w:rsidR="00D662AD" w:rsidRDefault="00D662AD">
      <w:pPr>
        <w:pStyle w:val="ItemCommentsMinutes13"/>
        <w:rPr>
          <w:rFonts w:eastAsia="Times New Roman"/>
        </w:rPr>
      </w:pPr>
    </w:p>
    <w:p w14:paraId="1FE3F31A" w14:textId="77777777" w:rsidR="00D662AD" w:rsidRDefault="003912F1">
      <w:pPr>
        <w:pStyle w:val="ItemCommentsMinutes13"/>
        <w:rPr>
          <w:rFonts w:eastAsia="Times New Roman"/>
        </w:rPr>
      </w:pPr>
      <w:r>
        <w:rPr>
          <w:rFonts w:eastAsia="Times New Roman"/>
          <w:szCs w:val="24"/>
        </w:rPr>
        <w:t xml:space="preserve">Motion to Approve Payment Request #2-Final made by Alderperson </w:t>
      </w:r>
      <w:proofErr w:type="spellStart"/>
      <w:r>
        <w:rPr>
          <w:rFonts w:eastAsia="Times New Roman"/>
          <w:szCs w:val="24"/>
        </w:rPr>
        <w:t>Riese</w:t>
      </w:r>
      <w:proofErr w:type="spellEnd"/>
      <w:r>
        <w:rPr>
          <w:rFonts w:eastAsia="Times New Roman"/>
          <w:szCs w:val="24"/>
        </w:rPr>
        <w:t>, second by Alderperson Roger Smith.  No discussion.</w:t>
      </w:r>
    </w:p>
    <w:p w14:paraId="06F2016B" w14:textId="77777777" w:rsidR="00D662AD" w:rsidRDefault="00D662AD">
      <w:pPr>
        <w:pStyle w:val="ItemCommentsMinutes13"/>
        <w:rPr>
          <w:rFonts w:eastAsia="Times New Roman"/>
        </w:rPr>
      </w:pPr>
    </w:p>
    <w:p w14:paraId="0D2D189A" w14:textId="77777777" w:rsidR="00D662AD" w:rsidRDefault="003912F1">
      <w:pPr>
        <w:pStyle w:val="ItemCommentsMinutes13"/>
        <w:rPr>
          <w:rFonts w:eastAsia="Times New Roman"/>
        </w:rPr>
      </w:pPr>
      <w:r>
        <w:rPr>
          <w:rFonts w:eastAsia="Times New Roman"/>
          <w:szCs w:val="24"/>
        </w:rPr>
        <w:t>Roll vote taken:</w:t>
      </w:r>
    </w:p>
    <w:p w14:paraId="16157E4D" w14:textId="77777777" w:rsidR="00D662AD" w:rsidRDefault="003912F1">
      <w:pPr>
        <w:pStyle w:val="ItemCommentsMinutes13"/>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Yes/Aye</w:t>
      </w:r>
    </w:p>
    <w:p w14:paraId="519B05D8" w14:textId="77777777" w:rsidR="00D662AD" w:rsidRDefault="003912F1">
      <w:pPr>
        <w:pStyle w:val="ItemCommentsMinutes13"/>
        <w:rPr>
          <w:rFonts w:eastAsia="Times New Roman"/>
        </w:rPr>
      </w:pPr>
      <w:r>
        <w:rPr>
          <w:rFonts w:eastAsia="Times New Roman"/>
          <w:szCs w:val="24"/>
        </w:rPr>
        <w:t>Alderperson Roger Smith - Yes/Aye</w:t>
      </w:r>
    </w:p>
    <w:p w14:paraId="433C2050" w14:textId="77777777" w:rsidR="00D662AD" w:rsidRDefault="003912F1">
      <w:pPr>
        <w:pStyle w:val="ItemCommentsMinutes13"/>
        <w:rPr>
          <w:rFonts w:eastAsia="Times New Roman"/>
        </w:rPr>
      </w:pPr>
      <w:r>
        <w:rPr>
          <w:rFonts w:eastAsia="Times New Roman"/>
          <w:szCs w:val="24"/>
        </w:rPr>
        <w:t>Alderperson Olson - Yes/Aye</w:t>
      </w:r>
    </w:p>
    <w:p w14:paraId="74B065AA" w14:textId="77777777" w:rsidR="00D662AD" w:rsidRDefault="003912F1">
      <w:pPr>
        <w:pStyle w:val="ItemCommentsMinutes13"/>
        <w:rPr>
          <w:rFonts w:eastAsia="Times New Roman"/>
        </w:rPr>
      </w:pPr>
      <w:r>
        <w:rPr>
          <w:rFonts w:eastAsia="Times New Roman"/>
          <w:szCs w:val="24"/>
        </w:rPr>
        <w:t>Alderperson Bob Smith - Yes/Aye</w:t>
      </w:r>
    </w:p>
    <w:p w14:paraId="2E392B56" w14:textId="77777777" w:rsidR="00D662AD" w:rsidRDefault="003912F1">
      <w:pPr>
        <w:pStyle w:val="ItemCommentsMinutes13"/>
        <w:rPr>
          <w:rFonts w:eastAsia="Times New Roman"/>
        </w:rPr>
      </w:pPr>
      <w:r>
        <w:rPr>
          <w:rFonts w:eastAsia="Times New Roman"/>
          <w:szCs w:val="24"/>
        </w:rPr>
        <w:t>Alderperson Abbott - Yes/Aye</w:t>
      </w:r>
    </w:p>
    <w:p w14:paraId="62405064" w14:textId="77777777" w:rsidR="00D662AD" w:rsidRDefault="00D662AD">
      <w:pPr>
        <w:pStyle w:val="ItemCommentsMinutes13"/>
        <w:rPr>
          <w:rFonts w:eastAsia="Times New Roman"/>
        </w:rPr>
      </w:pPr>
    </w:p>
    <w:p w14:paraId="5858F779" w14:textId="77777777" w:rsidR="00D662AD" w:rsidRDefault="003912F1">
      <w:pPr>
        <w:pStyle w:val="ItemCommentsMinutes13"/>
        <w:rPr>
          <w:rFonts w:eastAsia="Times New Roman"/>
        </w:rPr>
      </w:pPr>
      <w:r>
        <w:rPr>
          <w:rFonts w:eastAsia="Times New Roman"/>
          <w:szCs w:val="24"/>
        </w:rPr>
        <w:t>Motion carries.</w:t>
      </w:r>
    </w:p>
    <w:p w14:paraId="681AD36B" w14:textId="77777777" w:rsidR="00F90FA1" w:rsidRDefault="003912F1" w:rsidP="00205BCA">
      <w:pPr>
        <w:pStyle w:val="Heading1"/>
        <w:rPr>
          <w:rFonts w:eastAsia="Calibri"/>
        </w:rPr>
      </w:pPr>
      <w:bookmarkStart w:id="21" w:name="MinutesItem__28"/>
      <w:r w:rsidRPr="00205BCA">
        <w:rPr>
          <w:rFonts w:eastAsia="Calibri"/>
        </w:rPr>
        <w:t>Adjournment</w:t>
      </w:r>
      <w:bookmarkEnd w:id="21"/>
    </w:p>
    <w:p w14:paraId="7BD59545" w14:textId="77777777" w:rsidR="00716C90" w:rsidRDefault="00716C90" w:rsidP="00716C90"/>
    <w:p w14:paraId="244E3BDF" w14:textId="77777777" w:rsidR="00716C90" w:rsidRDefault="00716C90" w:rsidP="00716C90">
      <w:pPr>
        <w:autoSpaceDE w:val="0"/>
        <w:autoSpaceDN w:val="0"/>
        <w:adjustRightInd w:val="0"/>
        <w:rPr>
          <w:rFonts w:eastAsia="Calibri"/>
          <w:szCs w:val="24"/>
        </w:rPr>
      </w:pPr>
      <w:r>
        <w:rPr>
          <w:rFonts w:eastAsia="Calibri"/>
          <w:szCs w:val="24"/>
        </w:rPr>
        <w:t xml:space="preserve">Motion to adjourn at 7:13 PM by Alderperson Bob Smith, second by Alderperson </w:t>
      </w:r>
      <w:proofErr w:type="spellStart"/>
      <w:r>
        <w:rPr>
          <w:rFonts w:eastAsia="Calibri"/>
          <w:szCs w:val="24"/>
        </w:rPr>
        <w:t>Riese</w:t>
      </w:r>
      <w:proofErr w:type="spellEnd"/>
      <w:r>
        <w:rPr>
          <w:rFonts w:eastAsia="Calibri"/>
          <w:szCs w:val="24"/>
        </w:rPr>
        <w:t>.  5-0, unanimous.</w:t>
      </w:r>
    </w:p>
    <w:p w14:paraId="685B9B92" w14:textId="77777777" w:rsidR="00716C90" w:rsidRDefault="00716C90" w:rsidP="00716C90">
      <w:pPr>
        <w:autoSpaceDE w:val="0"/>
        <w:autoSpaceDN w:val="0"/>
        <w:adjustRightInd w:val="0"/>
        <w:rPr>
          <w:rFonts w:eastAsia="Calibri"/>
          <w:szCs w:val="24"/>
        </w:rPr>
      </w:pPr>
    </w:p>
    <w:p w14:paraId="7E821CFC" w14:textId="1D6C2DC5" w:rsidR="00716C90" w:rsidRPr="00716C90" w:rsidRDefault="00716C90" w:rsidP="00716C90">
      <w:r>
        <w:rPr>
          <w:rFonts w:eastAsia="Calibri"/>
          <w:szCs w:val="24"/>
        </w:rPr>
        <w:t>Meeting adjourns at 7:13 PM</w:t>
      </w:r>
    </w:p>
    <w:p w14:paraId="682D9060" w14:textId="77777777" w:rsidR="004425AE" w:rsidRDefault="009C4231" w:rsidP="004E164C">
      <w:pPr>
        <w:pStyle w:val="TemplateCode"/>
      </w:pPr>
    </w:p>
    <w:p w14:paraId="3708B148" w14:textId="77777777" w:rsidR="005F2B06" w:rsidRDefault="003912F1" w:rsidP="005F2B06">
      <w:pPr>
        <w:pStyle w:val="Normal0"/>
        <w:tabs>
          <w:tab w:val="left" w:pos="540"/>
          <w:tab w:val="left" w:pos="1260"/>
        </w:tabs>
        <w:rPr>
          <w:sz w:val="22"/>
        </w:rPr>
      </w:pPr>
      <w:r>
        <w:rPr>
          <w:sz w:val="22"/>
        </w:rPr>
        <w:t xml:space="preserve">Anastasia Gonstead, City Clerk </w:t>
      </w:r>
    </w:p>
    <w:sectPr w:rsidR="005F2B06" w:rsidSect="003819AC">
      <w:footerReference w:type="default" r:id="rId7"/>
      <w:headerReference w:type="first" r:id="rId8"/>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E28D7" w14:textId="77777777" w:rsidR="008C510B" w:rsidRDefault="003912F1" w:rsidP="0057275D">
      <w:r>
        <w:separator/>
      </w:r>
    </w:p>
  </w:endnote>
  <w:endnote w:type="continuationSeparator" w:id="0">
    <w:p w14:paraId="2FB83DC9" w14:textId="77777777" w:rsidR="008C510B" w:rsidRDefault="003912F1"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5166" w14:textId="77777777" w:rsidR="00A7232E" w:rsidRPr="00E5468C" w:rsidRDefault="003912F1" w:rsidP="00CD0E4F">
    <w:pPr>
      <w:pStyle w:val="Footer"/>
      <w:pBdr>
        <w:top w:val="single" w:sz="2" w:space="1" w:color="000000"/>
      </w:pBdr>
      <w:tabs>
        <w:tab w:val="clear" w:pos="9360"/>
        <w:tab w:val="center" w:pos="8730"/>
      </w:tabs>
    </w:pPr>
    <w:r w:rsidRPr="00E5468C">
      <w:t>Finance Committee</w:t>
    </w:r>
    <w:r>
      <w:rPr>
        <w:lang w:val="en-US"/>
      </w:rPr>
      <w:tab/>
    </w:r>
    <w:r w:rsidRPr="00E5468C">
      <w:t xml:space="preserve">Monday, April 24, 2023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6CA6A4CC" w14:textId="77777777" w:rsidR="00813646" w:rsidRPr="00A7232E" w:rsidRDefault="009C4231" w:rsidP="00504B8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5DB0A" w14:textId="77777777" w:rsidR="008C510B" w:rsidRDefault="003912F1" w:rsidP="0057275D">
      <w:r>
        <w:separator/>
      </w:r>
    </w:p>
  </w:footnote>
  <w:footnote w:type="continuationSeparator" w:id="0">
    <w:p w14:paraId="6F94D61F" w14:textId="77777777" w:rsidR="008C510B" w:rsidRDefault="003912F1"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0003F" w14:textId="77777777" w:rsidR="00773F41" w:rsidRDefault="003912F1" w:rsidP="00F33E72">
    <w:pPr>
      <w:pStyle w:val="Normal0"/>
      <w:tabs>
        <w:tab w:val="left" w:pos="1800"/>
        <w:tab w:val="left" w:pos="5040"/>
        <w:tab w:val="right" w:pos="9360"/>
      </w:tabs>
      <w:rPr>
        <w:b/>
        <w:caps/>
        <w:sz w:val="22"/>
        <w:u w:val="single"/>
      </w:rPr>
    </w:pPr>
    <w:r>
      <w:rPr>
        <w:b/>
        <w:caps/>
        <w:sz w:val="22"/>
        <w:u w:val="single"/>
      </w:rPr>
      <w:t>Finance Committee</w:t>
    </w:r>
    <w:r>
      <w:rPr>
        <w:b/>
        <w:caps/>
        <w:sz w:val="22"/>
        <w:u w:val="single"/>
      </w:rPr>
      <w:tab/>
    </w:r>
    <w:r>
      <w:rPr>
        <w:b/>
        <w:caps/>
        <w:sz w:val="22"/>
        <w:u w:val="single"/>
      </w:rPr>
      <w:tab/>
      <w:t xml:space="preserve">April 24, 20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E8E65D58">
      <w:start w:val="1"/>
      <w:numFmt w:val="upperRoman"/>
      <w:lvlText w:val="%1."/>
      <w:lvlJc w:val="right"/>
      <w:pPr>
        <w:ind w:left="720" w:hanging="360"/>
      </w:pPr>
    </w:lvl>
    <w:lvl w:ilvl="1" w:tplc="589CAD02">
      <w:start w:val="1"/>
      <w:numFmt w:val="upperLetter"/>
      <w:lvlText w:val="%2."/>
      <w:lvlJc w:val="left"/>
      <w:pPr>
        <w:ind w:left="1440" w:hanging="360"/>
      </w:pPr>
    </w:lvl>
    <w:lvl w:ilvl="2" w:tplc="9A6482AC">
      <w:start w:val="1"/>
      <w:numFmt w:val="decimal"/>
      <w:lvlText w:val="%3."/>
      <w:lvlJc w:val="left"/>
      <w:pPr>
        <w:ind w:left="4050" w:hanging="180"/>
      </w:pPr>
    </w:lvl>
    <w:lvl w:ilvl="3" w:tplc="A7887D3C">
      <w:start w:val="1"/>
      <w:numFmt w:val="decimal"/>
      <w:lvlText w:val="%4."/>
      <w:lvlJc w:val="left"/>
      <w:pPr>
        <w:ind w:left="2880" w:hanging="360"/>
      </w:pPr>
    </w:lvl>
    <w:lvl w:ilvl="4" w:tplc="EF8C7C8A">
      <w:start w:val="1"/>
      <w:numFmt w:val="lowerLetter"/>
      <w:lvlText w:val="%5."/>
      <w:lvlJc w:val="left"/>
      <w:pPr>
        <w:ind w:left="3600" w:hanging="360"/>
      </w:pPr>
    </w:lvl>
    <w:lvl w:ilvl="5" w:tplc="31201CB2">
      <w:start w:val="1"/>
      <w:numFmt w:val="lowerRoman"/>
      <w:lvlText w:val="%6."/>
      <w:lvlJc w:val="right"/>
      <w:pPr>
        <w:ind w:left="4320" w:hanging="180"/>
      </w:pPr>
    </w:lvl>
    <w:lvl w:ilvl="6" w:tplc="47ACEFD0">
      <w:start w:val="1"/>
      <w:numFmt w:val="decimal"/>
      <w:lvlText w:val="%7."/>
      <w:lvlJc w:val="left"/>
      <w:pPr>
        <w:ind w:left="5040" w:hanging="360"/>
      </w:pPr>
    </w:lvl>
    <w:lvl w:ilvl="7" w:tplc="99004460">
      <w:start w:val="1"/>
      <w:numFmt w:val="lowerLetter"/>
      <w:lvlText w:val="%8."/>
      <w:lvlJc w:val="left"/>
      <w:pPr>
        <w:ind w:left="5760" w:hanging="360"/>
      </w:pPr>
    </w:lvl>
    <w:lvl w:ilvl="8" w:tplc="6DBEA80C">
      <w:start w:val="1"/>
      <w:numFmt w:val="lowerRoman"/>
      <w:lvlText w:val="%9."/>
      <w:lvlJc w:val="right"/>
      <w:pPr>
        <w:ind w:left="6480" w:hanging="180"/>
      </w:pPr>
    </w:lvl>
  </w:abstractNum>
  <w:abstractNum w:abstractNumId="11" w15:restartNumberingAfterBreak="0">
    <w:nsid w:val="069232E7"/>
    <w:multiLevelType w:val="hybridMultilevel"/>
    <w:tmpl w:val="2E2471A6"/>
    <w:lvl w:ilvl="0" w:tplc="E13EBB18">
      <w:start w:val="1"/>
      <w:numFmt w:val="bullet"/>
      <w:lvlText w:val=""/>
      <w:lvlJc w:val="left"/>
      <w:pPr>
        <w:ind w:left="720" w:hanging="360"/>
      </w:pPr>
      <w:rPr>
        <w:rFonts w:ascii="Symbol" w:hAnsi="Symbol" w:hint="default"/>
      </w:rPr>
    </w:lvl>
    <w:lvl w:ilvl="1" w:tplc="1D6AECA0" w:tentative="1">
      <w:start w:val="1"/>
      <w:numFmt w:val="bullet"/>
      <w:lvlText w:val="o"/>
      <w:lvlJc w:val="left"/>
      <w:pPr>
        <w:ind w:left="1440" w:hanging="360"/>
      </w:pPr>
      <w:rPr>
        <w:rFonts w:ascii="Courier New" w:hAnsi="Courier New" w:cs="Courier New" w:hint="default"/>
      </w:rPr>
    </w:lvl>
    <w:lvl w:ilvl="2" w:tplc="4430553C" w:tentative="1">
      <w:start w:val="1"/>
      <w:numFmt w:val="bullet"/>
      <w:lvlText w:val=""/>
      <w:lvlJc w:val="left"/>
      <w:pPr>
        <w:ind w:left="2160" w:hanging="360"/>
      </w:pPr>
      <w:rPr>
        <w:rFonts w:ascii="Wingdings" w:hAnsi="Wingdings" w:hint="default"/>
      </w:rPr>
    </w:lvl>
    <w:lvl w:ilvl="3" w:tplc="41B2C33E" w:tentative="1">
      <w:start w:val="1"/>
      <w:numFmt w:val="bullet"/>
      <w:lvlText w:val=""/>
      <w:lvlJc w:val="left"/>
      <w:pPr>
        <w:ind w:left="2880" w:hanging="360"/>
      </w:pPr>
      <w:rPr>
        <w:rFonts w:ascii="Symbol" w:hAnsi="Symbol" w:hint="default"/>
      </w:rPr>
    </w:lvl>
    <w:lvl w:ilvl="4" w:tplc="D35852BC" w:tentative="1">
      <w:start w:val="1"/>
      <w:numFmt w:val="bullet"/>
      <w:lvlText w:val="o"/>
      <w:lvlJc w:val="left"/>
      <w:pPr>
        <w:ind w:left="3600" w:hanging="360"/>
      </w:pPr>
      <w:rPr>
        <w:rFonts w:ascii="Courier New" w:hAnsi="Courier New" w:cs="Courier New" w:hint="default"/>
      </w:rPr>
    </w:lvl>
    <w:lvl w:ilvl="5" w:tplc="90CEAA46" w:tentative="1">
      <w:start w:val="1"/>
      <w:numFmt w:val="bullet"/>
      <w:lvlText w:val=""/>
      <w:lvlJc w:val="left"/>
      <w:pPr>
        <w:ind w:left="4320" w:hanging="360"/>
      </w:pPr>
      <w:rPr>
        <w:rFonts w:ascii="Wingdings" w:hAnsi="Wingdings" w:hint="default"/>
      </w:rPr>
    </w:lvl>
    <w:lvl w:ilvl="6" w:tplc="E3B63A3E" w:tentative="1">
      <w:start w:val="1"/>
      <w:numFmt w:val="bullet"/>
      <w:lvlText w:val=""/>
      <w:lvlJc w:val="left"/>
      <w:pPr>
        <w:ind w:left="5040" w:hanging="360"/>
      </w:pPr>
      <w:rPr>
        <w:rFonts w:ascii="Symbol" w:hAnsi="Symbol" w:hint="default"/>
      </w:rPr>
    </w:lvl>
    <w:lvl w:ilvl="7" w:tplc="D9D208BA" w:tentative="1">
      <w:start w:val="1"/>
      <w:numFmt w:val="bullet"/>
      <w:lvlText w:val="o"/>
      <w:lvlJc w:val="left"/>
      <w:pPr>
        <w:ind w:left="5760" w:hanging="360"/>
      </w:pPr>
      <w:rPr>
        <w:rFonts w:ascii="Courier New" w:hAnsi="Courier New" w:cs="Courier New" w:hint="default"/>
      </w:rPr>
    </w:lvl>
    <w:lvl w:ilvl="8" w:tplc="4044C79C"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314EDD70">
      <w:start w:val="1"/>
      <w:numFmt w:val="bullet"/>
      <w:lvlText w:val=""/>
      <w:lvlPicBulletId w:val="0"/>
      <w:lvlJc w:val="left"/>
      <w:pPr>
        <w:tabs>
          <w:tab w:val="num" w:pos="720"/>
        </w:tabs>
        <w:ind w:left="720" w:hanging="360"/>
      </w:pPr>
      <w:rPr>
        <w:rFonts w:ascii="Symbol" w:hAnsi="Symbol" w:hint="default"/>
      </w:rPr>
    </w:lvl>
    <w:lvl w:ilvl="1" w:tplc="B6183DCE">
      <w:start w:val="1"/>
      <w:numFmt w:val="bullet"/>
      <w:lvlText w:val=""/>
      <w:lvlJc w:val="left"/>
      <w:pPr>
        <w:tabs>
          <w:tab w:val="num" w:pos="1440"/>
        </w:tabs>
        <w:ind w:left="1440" w:hanging="360"/>
      </w:pPr>
      <w:rPr>
        <w:rFonts w:ascii="Symbol" w:hAnsi="Symbol" w:hint="default"/>
      </w:rPr>
    </w:lvl>
    <w:lvl w:ilvl="2" w:tplc="617E8666">
      <w:start w:val="1"/>
      <w:numFmt w:val="bullet"/>
      <w:lvlText w:val=""/>
      <w:lvlJc w:val="left"/>
      <w:pPr>
        <w:tabs>
          <w:tab w:val="num" w:pos="2160"/>
        </w:tabs>
        <w:ind w:left="2160" w:hanging="360"/>
      </w:pPr>
      <w:rPr>
        <w:rFonts w:ascii="Symbol" w:hAnsi="Symbol" w:hint="default"/>
      </w:rPr>
    </w:lvl>
    <w:lvl w:ilvl="3" w:tplc="5CA6B8E2">
      <w:start w:val="1"/>
      <w:numFmt w:val="bullet"/>
      <w:lvlText w:val=""/>
      <w:lvlJc w:val="left"/>
      <w:pPr>
        <w:tabs>
          <w:tab w:val="num" w:pos="2880"/>
        </w:tabs>
        <w:ind w:left="2880" w:hanging="360"/>
      </w:pPr>
      <w:rPr>
        <w:rFonts w:ascii="Symbol" w:hAnsi="Symbol" w:hint="default"/>
      </w:rPr>
    </w:lvl>
    <w:lvl w:ilvl="4" w:tplc="3412FD06">
      <w:start w:val="1"/>
      <w:numFmt w:val="bullet"/>
      <w:lvlText w:val=""/>
      <w:lvlJc w:val="left"/>
      <w:pPr>
        <w:tabs>
          <w:tab w:val="num" w:pos="3600"/>
        </w:tabs>
        <w:ind w:left="3600" w:hanging="360"/>
      </w:pPr>
      <w:rPr>
        <w:rFonts w:ascii="Symbol" w:hAnsi="Symbol" w:hint="default"/>
      </w:rPr>
    </w:lvl>
    <w:lvl w:ilvl="5" w:tplc="891C91A2">
      <w:start w:val="1"/>
      <w:numFmt w:val="bullet"/>
      <w:lvlText w:val=""/>
      <w:lvlJc w:val="left"/>
      <w:pPr>
        <w:tabs>
          <w:tab w:val="num" w:pos="4320"/>
        </w:tabs>
        <w:ind w:left="4320" w:hanging="360"/>
      </w:pPr>
      <w:rPr>
        <w:rFonts w:ascii="Symbol" w:hAnsi="Symbol" w:hint="default"/>
      </w:rPr>
    </w:lvl>
    <w:lvl w:ilvl="6" w:tplc="8C8C4732">
      <w:start w:val="1"/>
      <w:numFmt w:val="bullet"/>
      <w:lvlText w:val=""/>
      <w:lvlJc w:val="left"/>
      <w:pPr>
        <w:tabs>
          <w:tab w:val="num" w:pos="5040"/>
        </w:tabs>
        <w:ind w:left="5040" w:hanging="360"/>
      </w:pPr>
      <w:rPr>
        <w:rFonts w:ascii="Symbol" w:hAnsi="Symbol" w:hint="default"/>
      </w:rPr>
    </w:lvl>
    <w:lvl w:ilvl="7" w:tplc="9B6A9A46">
      <w:start w:val="1"/>
      <w:numFmt w:val="bullet"/>
      <w:lvlText w:val=""/>
      <w:lvlJc w:val="left"/>
      <w:pPr>
        <w:tabs>
          <w:tab w:val="num" w:pos="5760"/>
        </w:tabs>
        <w:ind w:left="5760" w:hanging="360"/>
      </w:pPr>
      <w:rPr>
        <w:rFonts w:ascii="Symbol" w:hAnsi="Symbol" w:hint="default"/>
      </w:rPr>
    </w:lvl>
    <w:lvl w:ilvl="8" w:tplc="1F46337C">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1B3653D6">
      <w:start w:val="1"/>
      <w:numFmt w:val="bullet"/>
      <w:lvlText w:val=""/>
      <w:lvlJc w:val="left"/>
      <w:pPr>
        <w:ind w:left="720" w:hanging="360"/>
      </w:pPr>
      <w:rPr>
        <w:rFonts w:ascii="Symbol" w:hAnsi="Symbol" w:hint="default"/>
      </w:rPr>
    </w:lvl>
    <w:lvl w:ilvl="1" w:tplc="C0C86B3C">
      <w:start w:val="1"/>
      <w:numFmt w:val="bullet"/>
      <w:lvlText w:val="o"/>
      <w:lvlJc w:val="left"/>
      <w:pPr>
        <w:ind w:left="1440" w:hanging="360"/>
      </w:pPr>
      <w:rPr>
        <w:rFonts w:ascii="Courier New" w:hAnsi="Courier New" w:cs="Courier New" w:hint="default"/>
      </w:rPr>
    </w:lvl>
    <w:lvl w:ilvl="2" w:tplc="5BAEB3C4">
      <w:start w:val="1"/>
      <w:numFmt w:val="bullet"/>
      <w:lvlText w:val=""/>
      <w:lvlJc w:val="left"/>
      <w:pPr>
        <w:ind w:left="2160" w:hanging="360"/>
      </w:pPr>
      <w:rPr>
        <w:rFonts w:ascii="Wingdings" w:hAnsi="Wingdings" w:hint="default"/>
      </w:rPr>
    </w:lvl>
    <w:lvl w:ilvl="3" w:tplc="00AAB7D6">
      <w:start w:val="1"/>
      <w:numFmt w:val="bullet"/>
      <w:lvlText w:val=""/>
      <w:lvlJc w:val="left"/>
      <w:pPr>
        <w:ind w:left="2880" w:hanging="360"/>
      </w:pPr>
      <w:rPr>
        <w:rFonts w:ascii="Symbol" w:hAnsi="Symbol" w:hint="default"/>
      </w:rPr>
    </w:lvl>
    <w:lvl w:ilvl="4" w:tplc="1CCC0EEA">
      <w:start w:val="1"/>
      <w:numFmt w:val="bullet"/>
      <w:lvlText w:val="o"/>
      <w:lvlJc w:val="left"/>
      <w:pPr>
        <w:ind w:left="3600" w:hanging="360"/>
      </w:pPr>
      <w:rPr>
        <w:rFonts w:ascii="Courier New" w:hAnsi="Courier New" w:cs="Courier New" w:hint="default"/>
      </w:rPr>
    </w:lvl>
    <w:lvl w:ilvl="5" w:tplc="89DAEBAA">
      <w:start w:val="1"/>
      <w:numFmt w:val="bullet"/>
      <w:lvlText w:val=""/>
      <w:lvlJc w:val="left"/>
      <w:pPr>
        <w:ind w:left="4320" w:hanging="360"/>
      </w:pPr>
      <w:rPr>
        <w:rFonts w:ascii="Wingdings" w:hAnsi="Wingdings" w:hint="default"/>
      </w:rPr>
    </w:lvl>
    <w:lvl w:ilvl="6" w:tplc="8D9ADB36">
      <w:start w:val="1"/>
      <w:numFmt w:val="bullet"/>
      <w:lvlText w:val=""/>
      <w:lvlJc w:val="left"/>
      <w:pPr>
        <w:ind w:left="5040" w:hanging="360"/>
      </w:pPr>
      <w:rPr>
        <w:rFonts w:ascii="Symbol" w:hAnsi="Symbol" w:hint="default"/>
      </w:rPr>
    </w:lvl>
    <w:lvl w:ilvl="7" w:tplc="244E0596">
      <w:start w:val="1"/>
      <w:numFmt w:val="bullet"/>
      <w:lvlText w:val="o"/>
      <w:lvlJc w:val="left"/>
      <w:pPr>
        <w:ind w:left="5760" w:hanging="360"/>
      </w:pPr>
      <w:rPr>
        <w:rFonts w:ascii="Courier New" w:hAnsi="Courier New" w:cs="Courier New" w:hint="default"/>
      </w:rPr>
    </w:lvl>
    <w:lvl w:ilvl="8" w:tplc="B6B82DB6">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26BA2BE8">
      <w:numFmt w:val="bullet"/>
      <w:lvlText w:val="-"/>
      <w:lvlJc w:val="left"/>
      <w:pPr>
        <w:ind w:left="-360" w:hanging="360"/>
      </w:pPr>
      <w:rPr>
        <w:rFonts w:ascii="Calibri" w:eastAsia="Calibri" w:hAnsi="Calibri" w:cs="Arial" w:hint="default"/>
      </w:rPr>
    </w:lvl>
    <w:lvl w:ilvl="1" w:tplc="E6AAB66C" w:tentative="1">
      <w:start w:val="1"/>
      <w:numFmt w:val="bullet"/>
      <w:lvlText w:val="o"/>
      <w:lvlJc w:val="left"/>
      <w:pPr>
        <w:ind w:left="360" w:hanging="360"/>
      </w:pPr>
      <w:rPr>
        <w:rFonts w:ascii="Courier New" w:hAnsi="Courier New" w:cs="Courier New" w:hint="default"/>
      </w:rPr>
    </w:lvl>
    <w:lvl w:ilvl="2" w:tplc="E1B2E72A" w:tentative="1">
      <w:start w:val="1"/>
      <w:numFmt w:val="bullet"/>
      <w:lvlText w:val=""/>
      <w:lvlJc w:val="left"/>
      <w:pPr>
        <w:ind w:left="1080" w:hanging="360"/>
      </w:pPr>
      <w:rPr>
        <w:rFonts w:ascii="Wingdings" w:hAnsi="Wingdings" w:hint="default"/>
      </w:rPr>
    </w:lvl>
    <w:lvl w:ilvl="3" w:tplc="B41ADFB0" w:tentative="1">
      <w:start w:val="1"/>
      <w:numFmt w:val="bullet"/>
      <w:lvlText w:val=""/>
      <w:lvlJc w:val="left"/>
      <w:pPr>
        <w:ind w:left="1800" w:hanging="360"/>
      </w:pPr>
      <w:rPr>
        <w:rFonts w:ascii="Symbol" w:hAnsi="Symbol" w:hint="default"/>
      </w:rPr>
    </w:lvl>
    <w:lvl w:ilvl="4" w:tplc="16807158" w:tentative="1">
      <w:start w:val="1"/>
      <w:numFmt w:val="bullet"/>
      <w:lvlText w:val="o"/>
      <w:lvlJc w:val="left"/>
      <w:pPr>
        <w:ind w:left="2520" w:hanging="360"/>
      </w:pPr>
      <w:rPr>
        <w:rFonts w:ascii="Courier New" w:hAnsi="Courier New" w:cs="Courier New" w:hint="default"/>
      </w:rPr>
    </w:lvl>
    <w:lvl w:ilvl="5" w:tplc="A4C6EC48" w:tentative="1">
      <w:start w:val="1"/>
      <w:numFmt w:val="bullet"/>
      <w:lvlText w:val=""/>
      <w:lvlJc w:val="left"/>
      <w:pPr>
        <w:ind w:left="3240" w:hanging="360"/>
      </w:pPr>
      <w:rPr>
        <w:rFonts w:ascii="Wingdings" w:hAnsi="Wingdings" w:hint="default"/>
      </w:rPr>
    </w:lvl>
    <w:lvl w:ilvl="6" w:tplc="4600D210" w:tentative="1">
      <w:start w:val="1"/>
      <w:numFmt w:val="bullet"/>
      <w:lvlText w:val=""/>
      <w:lvlJc w:val="left"/>
      <w:pPr>
        <w:ind w:left="3960" w:hanging="360"/>
      </w:pPr>
      <w:rPr>
        <w:rFonts w:ascii="Symbol" w:hAnsi="Symbol" w:hint="default"/>
      </w:rPr>
    </w:lvl>
    <w:lvl w:ilvl="7" w:tplc="2D4C1746" w:tentative="1">
      <w:start w:val="1"/>
      <w:numFmt w:val="bullet"/>
      <w:lvlText w:val="o"/>
      <w:lvlJc w:val="left"/>
      <w:pPr>
        <w:ind w:left="4680" w:hanging="360"/>
      </w:pPr>
      <w:rPr>
        <w:rFonts w:ascii="Courier New" w:hAnsi="Courier New" w:cs="Courier New" w:hint="default"/>
      </w:rPr>
    </w:lvl>
    <w:lvl w:ilvl="8" w:tplc="3498FC0C"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FFD2C6E6">
      <w:start w:val="1"/>
      <w:numFmt w:val="bullet"/>
      <w:lvlText w:val=""/>
      <w:lvlJc w:val="left"/>
      <w:pPr>
        <w:ind w:left="720" w:hanging="360"/>
      </w:pPr>
      <w:rPr>
        <w:rFonts w:ascii="Symbol" w:hAnsi="Symbol" w:hint="default"/>
      </w:rPr>
    </w:lvl>
    <w:lvl w:ilvl="1" w:tplc="DA46594A" w:tentative="1">
      <w:start w:val="1"/>
      <w:numFmt w:val="bullet"/>
      <w:lvlText w:val="o"/>
      <w:lvlJc w:val="left"/>
      <w:pPr>
        <w:ind w:left="1440" w:hanging="360"/>
      </w:pPr>
      <w:rPr>
        <w:rFonts w:ascii="Courier New" w:hAnsi="Courier New" w:cs="Courier New" w:hint="default"/>
      </w:rPr>
    </w:lvl>
    <w:lvl w:ilvl="2" w:tplc="D454463E" w:tentative="1">
      <w:start w:val="1"/>
      <w:numFmt w:val="bullet"/>
      <w:lvlText w:val=""/>
      <w:lvlJc w:val="left"/>
      <w:pPr>
        <w:ind w:left="2160" w:hanging="360"/>
      </w:pPr>
      <w:rPr>
        <w:rFonts w:ascii="Wingdings" w:hAnsi="Wingdings" w:hint="default"/>
      </w:rPr>
    </w:lvl>
    <w:lvl w:ilvl="3" w:tplc="20B89140" w:tentative="1">
      <w:start w:val="1"/>
      <w:numFmt w:val="bullet"/>
      <w:lvlText w:val=""/>
      <w:lvlJc w:val="left"/>
      <w:pPr>
        <w:ind w:left="2880" w:hanging="360"/>
      </w:pPr>
      <w:rPr>
        <w:rFonts w:ascii="Symbol" w:hAnsi="Symbol" w:hint="default"/>
      </w:rPr>
    </w:lvl>
    <w:lvl w:ilvl="4" w:tplc="E3C468DE" w:tentative="1">
      <w:start w:val="1"/>
      <w:numFmt w:val="bullet"/>
      <w:lvlText w:val="o"/>
      <w:lvlJc w:val="left"/>
      <w:pPr>
        <w:ind w:left="3600" w:hanging="360"/>
      </w:pPr>
      <w:rPr>
        <w:rFonts w:ascii="Courier New" w:hAnsi="Courier New" w:cs="Courier New" w:hint="default"/>
      </w:rPr>
    </w:lvl>
    <w:lvl w:ilvl="5" w:tplc="9CF27BB2" w:tentative="1">
      <w:start w:val="1"/>
      <w:numFmt w:val="bullet"/>
      <w:lvlText w:val=""/>
      <w:lvlJc w:val="left"/>
      <w:pPr>
        <w:ind w:left="4320" w:hanging="360"/>
      </w:pPr>
      <w:rPr>
        <w:rFonts w:ascii="Wingdings" w:hAnsi="Wingdings" w:hint="default"/>
      </w:rPr>
    </w:lvl>
    <w:lvl w:ilvl="6" w:tplc="E3CEF776" w:tentative="1">
      <w:start w:val="1"/>
      <w:numFmt w:val="bullet"/>
      <w:lvlText w:val=""/>
      <w:lvlJc w:val="left"/>
      <w:pPr>
        <w:ind w:left="5040" w:hanging="360"/>
      </w:pPr>
      <w:rPr>
        <w:rFonts w:ascii="Symbol" w:hAnsi="Symbol" w:hint="default"/>
      </w:rPr>
    </w:lvl>
    <w:lvl w:ilvl="7" w:tplc="012EBEF6" w:tentative="1">
      <w:start w:val="1"/>
      <w:numFmt w:val="bullet"/>
      <w:lvlText w:val="o"/>
      <w:lvlJc w:val="left"/>
      <w:pPr>
        <w:ind w:left="5760" w:hanging="360"/>
      </w:pPr>
      <w:rPr>
        <w:rFonts w:ascii="Courier New" w:hAnsi="Courier New" w:cs="Courier New" w:hint="default"/>
      </w:rPr>
    </w:lvl>
    <w:lvl w:ilvl="8" w:tplc="6290CA60"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73109AA8">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AB06AAD4">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01161E36">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3FE6A592">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66EC05DA">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C7661C52">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005E69C0">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8B3E2E84">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D196EC30">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20279454">
    <w:abstractNumId w:val="9"/>
  </w:num>
  <w:num w:numId="2" w16cid:durableId="752432750">
    <w:abstractNumId w:val="7"/>
  </w:num>
  <w:num w:numId="3" w16cid:durableId="1589146969">
    <w:abstractNumId w:val="6"/>
  </w:num>
  <w:num w:numId="4" w16cid:durableId="595749178">
    <w:abstractNumId w:val="5"/>
  </w:num>
  <w:num w:numId="5" w16cid:durableId="788549114">
    <w:abstractNumId w:val="4"/>
  </w:num>
  <w:num w:numId="6" w16cid:durableId="703407845">
    <w:abstractNumId w:val="8"/>
  </w:num>
  <w:num w:numId="7" w16cid:durableId="1789086655">
    <w:abstractNumId w:val="3"/>
  </w:num>
  <w:num w:numId="8" w16cid:durableId="492110594">
    <w:abstractNumId w:val="2"/>
  </w:num>
  <w:num w:numId="9" w16cid:durableId="162018555">
    <w:abstractNumId w:val="1"/>
  </w:num>
  <w:num w:numId="10" w16cid:durableId="1146701129">
    <w:abstractNumId w:val="0"/>
  </w:num>
  <w:num w:numId="11" w16cid:durableId="1169364713">
    <w:abstractNumId w:val="13"/>
  </w:num>
  <w:num w:numId="12" w16cid:durableId="326443471">
    <w:abstractNumId w:val="13"/>
  </w:num>
  <w:num w:numId="13" w16cid:durableId="1005864470">
    <w:abstractNumId w:val="15"/>
  </w:num>
  <w:num w:numId="14" w16cid:durableId="1885100438">
    <w:abstractNumId w:val="11"/>
  </w:num>
  <w:num w:numId="15" w16cid:durableId="1182288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2338638">
    <w:abstractNumId w:val="12"/>
  </w:num>
  <w:num w:numId="17" w16cid:durableId="1600045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65915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3912F1"/>
    <w:rsid w:val="00716C90"/>
    <w:rsid w:val="009C4231"/>
    <w:rsid w:val="00D662AD"/>
    <w:rsid w:val="00DA1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386813"/>
  <w15:chartTrackingRefBased/>
  <w15:docId w15:val="{1AD9C2BB-9112-471B-9A51-240DB81B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TemplateCode0">
    <w:name w:val="Template Code_0"/>
    <w:basedOn w:val="Normal0"/>
    <w:link w:val="TemplateCodeChar0"/>
    <w:qFormat/>
    <w:rsid w:val="00463BB9"/>
    <w:pPr>
      <w:spacing w:after="240"/>
      <w:ind w:left="-720"/>
    </w:pPr>
    <w:rPr>
      <w:rFonts w:cs="Arial"/>
      <w:b/>
      <w:color w:val="76923C"/>
      <w:sz w:val="20"/>
    </w:rPr>
  </w:style>
  <w:style w:type="paragraph" w:customStyle="1" w:styleId="Normal0">
    <w:name w:val="Normal_0"/>
    <w:qFormat/>
    <w:rsid w:val="00CE2B19"/>
    <w:rPr>
      <w:rFonts w:ascii="Times New Roman" w:eastAsia="Times New Roman" w:hAnsi="Times New Roman"/>
      <w:sz w:val="24"/>
      <w:szCs w:val="22"/>
    </w:rPr>
  </w:style>
  <w:style w:type="character" w:customStyle="1" w:styleId="TemplateCodeChar0">
    <w:name w:val="Template Code Char_0"/>
    <w:link w:val="TemplateCode0"/>
    <w:locked/>
    <w:rsid w:val="00785235"/>
    <w:rPr>
      <w:rFonts w:cs="Arial"/>
      <w:b/>
      <w:color w:val="76923C"/>
      <w:szCs w:val="22"/>
    </w:rPr>
  </w:style>
  <w:style w:type="paragraph" w:customStyle="1" w:styleId="RollCallTable0">
    <w:name w:val="Roll Call Table_0"/>
    <w:basedOn w:val="ResComments0"/>
    <w:qFormat/>
    <w:rsid w:val="00CE2B19"/>
  </w:style>
  <w:style w:type="paragraph" w:customStyle="1" w:styleId="ResComments0">
    <w:name w:val="ResComments_0"/>
    <w:basedOn w:val="Normal20"/>
    <w:qFormat/>
    <w:rsid w:val="005560C0"/>
    <w:pPr>
      <w:ind w:left="720"/>
      <w:contextualSpacing/>
      <w:jc w:val="left"/>
    </w:pPr>
  </w:style>
  <w:style w:type="paragraph" w:customStyle="1" w:styleId="Normal20">
    <w:name w:val="Normal2_0"/>
    <w:basedOn w:val="Normal0"/>
    <w:qFormat/>
    <w:rsid w:val="00CE2B19"/>
    <w:pPr>
      <w:jc w:val="both"/>
    </w:pPr>
    <w:rPr>
      <w:szCs w:val="24"/>
    </w:rPr>
  </w:style>
  <w:style w:type="paragraph" w:customStyle="1" w:styleId="RollCallOpeningText0">
    <w:name w:val="Roll Call Opening Text_0"/>
    <w:qFormat/>
    <w:rsid w:val="00CE2B19"/>
    <w:pPr>
      <w:ind w:left="720"/>
    </w:pPr>
    <w:rPr>
      <w:rFonts w:ascii="Times New Roman" w:hAnsi="Times New Roman"/>
      <w:sz w:val="24"/>
      <w:szCs w:val="22"/>
    </w:rPr>
  </w:style>
  <w:style w:type="paragraph" w:customStyle="1" w:styleId="CommentsRollCallMinutes0">
    <w:name w:val="Comments Roll Call Minutes_0"/>
    <w:basedOn w:val="MinutesComments0"/>
    <w:qFormat/>
    <w:rsid w:val="00A92BE9"/>
    <w:pPr>
      <w:ind w:left="0"/>
    </w:pPr>
    <w:rPr>
      <w:sz w:val="22"/>
    </w:rPr>
  </w:style>
  <w:style w:type="paragraph" w:customStyle="1" w:styleId="MinutesComments0">
    <w:name w:val="Minutes Comments_0"/>
    <w:basedOn w:val="ItemComments0"/>
    <w:qFormat/>
    <w:rsid w:val="00CE2B19"/>
    <w:pPr>
      <w:jc w:val="left"/>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0">
    <w:name w:val="Heading 1_0"/>
    <w:next w:val="Normal0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0">
    <w:name w:val="Item Comments Sections Agenda_0"/>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1"/>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1">
    <w:name w:val="Item Comments Sections Agenda_1"/>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ItemTitleMinutes0">
    <w:name w:val="Item Title Minutes_0"/>
    <w:basedOn w:val="ItemTitle0"/>
    <w:qFormat/>
    <w:rsid w:val="007B49C2"/>
    <w:pPr>
      <w:spacing w:before="0"/>
      <w:ind w:left="0" w:firstLine="0"/>
    </w:pPr>
    <w:rPr>
      <w:b/>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0">
    <w:name w:val="Item Comments Minutes_0"/>
    <w:basedOn w:val="ItemCommentsSectionsAgenda2"/>
    <w:qFormat/>
    <w:rsid w:val="00746F1D"/>
    <w:pPr>
      <w:spacing w:before="0"/>
    </w:pPr>
  </w:style>
  <w:style w:type="paragraph" w:customStyle="1" w:styleId="ItemCommentsSectionsAgenda2">
    <w:name w:val="Item Comments Sections Agenda_2"/>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2"/>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3"/>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5"/>
    <w:qFormat/>
    <w:rsid w:val="00CE2B19"/>
    <w:pPr>
      <w:ind w:left="0"/>
    </w:pPr>
    <w:rPr>
      <w:sz w:val="24"/>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Minutes1">
    <w:name w:val="Item Title Minutes_1"/>
    <w:basedOn w:val="ItemTitle1"/>
    <w:qFormat/>
    <w:rsid w:val="007B49C2"/>
    <w:pPr>
      <w:spacing w:before="0"/>
      <w:ind w:left="0" w:firstLine="0"/>
    </w:pPr>
    <w:rPr>
      <w:b/>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
    <w:name w:val="Item Comments Minutes_1"/>
    <w:basedOn w:val="ItemCommentsSectionsAgenda5"/>
    <w:qFormat/>
    <w:rsid w:val="00746F1D"/>
    <w:pPr>
      <w:spacing w:before="0"/>
    </w:pPr>
  </w:style>
  <w:style w:type="paragraph" w:customStyle="1" w:styleId="ItemCommentsSectionsAgenda5">
    <w:name w:val="Item Comments Sections Agenda_5"/>
    <w:basedOn w:val="ItemComments6"/>
    <w:qFormat/>
    <w:rsid w:val="00CE2B19"/>
    <w:pPr>
      <w:ind w:left="0"/>
    </w:pPr>
    <w:rPr>
      <w:sz w:val="24"/>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Minutes2">
    <w:name w:val="Item Title Minutes_2"/>
    <w:basedOn w:val="ItemTitle2"/>
    <w:qFormat/>
    <w:rsid w:val="007B49C2"/>
    <w:pPr>
      <w:spacing w:before="0"/>
      <w:ind w:left="0" w:firstLine="0"/>
    </w:pPr>
    <w:rPr>
      <w:b/>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2">
    <w:name w:val="Item Comments Minutes_2"/>
    <w:basedOn w:val="ItemCommentsSectionsAgenda6"/>
    <w:qFormat/>
    <w:rsid w:val="00746F1D"/>
    <w:pPr>
      <w:spacing w:before="0"/>
    </w:pPr>
  </w:style>
  <w:style w:type="paragraph" w:customStyle="1" w:styleId="ItemCommentsSectionsAgenda6">
    <w:name w:val="Item Comments Sections Agenda_6"/>
    <w:basedOn w:val="ItemComments7"/>
    <w:qFormat/>
    <w:rsid w:val="00CE2B19"/>
    <w:pPr>
      <w:ind w:left="0"/>
    </w:pPr>
    <w:rPr>
      <w:sz w:val="24"/>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Minutes3">
    <w:name w:val="Item Title Minutes_3"/>
    <w:basedOn w:val="ItemTitle3"/>
    <w:qFormat/>
    <w:rsid w:val="007B49C2"/>
    <w:pPr>
      <w:spacing w:before="0"/>
      <w:ind w:left="0" w:firstLine="0"/>
    </w:pPr>
    <w:rPr>
      <w:b/>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3">
    <w:name w:val="Item Comments Minutes_3"/>
    <w:basedOn w:val="ItemCommentsSectionsAgenda7"/>
    <w:qFormat/>
    <w:rsid w:val="00746F1D"/>
    <w:pPr>
      <w:spacing w:before="0"/>
    </w:pPr>
  </w:style>
  <w:style w:type="paragraph" w:customStyle="1" w:styleId="ItemCommentsSectionsAgenda7">
    <w:name w:val="Item Comments Sections Agenda_7"/>
    <w:basedOn w:val="ItemComments8"/>
    <w:qFormat/>
    <w:rsid w:val="00CE2B19"/>
    <w:pPr>
      <w:ind w:left="0"/>
    </w:pPr>
    <w:rPr>
      <w:sz w:val="24"/>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Minutes4">
    <w:name w:val="Item Title Minutes_4"/>
    <w:basedOn w:val="ItemTitle4"/>
    <w:qFormat/>
    <w:rsid w:val="007B49C2"/>
    <w:pPr>
      <w:spacing w:before="0"/>
      <w:ind w:left="0" w:firstLine="0"/>
    </w:pPr>
    <w:rPr>
      <w:b/>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4">
    <w:name w:val="Item Comments Minutes_4"/>
    <w:basedOn w:val="ItemCommentsSectionsAgenda8"/>
    <w:qFormat/>
    <w:rsid w:val="00746F1D"/>
    <w:pPr>
      <w:spacing w:before="0"/>
    </w:pPr>
  </w:style>
  <w:style w:type="paragraph" w:customStyle="1" w:styleId="ItemCommentsSectionsAgenda8">
    <w:name w:val="Item Comments Sections Agenda_8"/>
    <w:basedOn w:val="ItemComments9"/>
    <w:qFormat/>
    <w:rsid w:val="00CE2B19"/>
    <w:pPr>
      <w:ind w:left="0"/>
    </w:pPr>
    <w:rPr>
      <w:sz w:val="24"/>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4"/>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9">
    <w:name w:val="Item Comments Sections Agenda_9"/>
    <w:basedOn w:val="ItemComments10"/>
    <w:qFormat/>
    <w:rsid w:val="00CE2B19"/>
    <w:pPr>
      <w:ind w:left="0"/>
    </w:pPr>
    <w:rPr>
      <w:sz w:val="24"/>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Minutes5">
    <w:name w:val="Item Title Minutes_5"/>
    <w:basedOn w:val="ItemTitle5"/>
    <w:qFormat/>
    <w:rsid w:val="007B49C2"/>
    <w:pPr>
      <w:spacing w:before="0"/>
      <w:ind w:left="0" w:firstLine="0"/>
    </w:pPr>
    <w:rPr>
      <w:b/>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5">
    <w:name w:val="Item Comments Minutes_5"/>
    <w:basedOn w:val="ItemCommentsSectionsAgenda10"/>
    <w:qFormat/>
    <w:rsid w:val="00746F1D"/>
    <w:pPr>
      <w:spacing w:before="0"/>
    </w:pPr>
  </w:style>
  <w:style w:type="paragraph" w:customStyle="1" w:styleId="ItemCommentsSectionsAgenda10">
    <w:name w:val="Item Comments Sections Agenda_10"/>
    <w:basedOn w:val="ItemComments11"/>
    <w:qFormat/>
    <w:rsid w:val="00CE2B19"/>
    <w:pPr>
      <w:ind w:left="0"/>
    </w:pPr>
    <w:rPr>
      <w:sz w:val="24"/>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5"/>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5">
    <w:name w:val="Normal_0_5"/>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6">
    <w:name w:val="Normal2_6"/>
    <w:basedOn w:val="Normal05"/>
    <w:qFormat/>
    <w:rsid w:val="00CE2B19"/>
    <w:pPr>
      <w:jc w:val="both"/>
    </w:pPr>
    <w:rPr>
      <w:szCs w:val="24"/>
    </w:rPr>
  </w:style>
  <w:style w:type="paragraph" w:customStyle="1" w:styleId="ItemCommentsSectionsAgenda11">
    <w:name w:val="Item Comments Sections Agenda_11"/>
    <w:basedOn w:val="ItemComments12"/>
    <w:qFormat/>
    <w:rsid w:val="00CE2B19"/>
    <w:pPr>
      <w:ind w:left="0"/>
    </w:pPr>
    <w:rPr>
      <w:sz w:val="24"/>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Minutes6">
    <w:name w:val="Item Title Minutes_6"/>
    <w:basedOn w:val="ItemTitle6"/>
    <w:qFormat/>
    <w:rsid w:val="007B49C2"/>
    <w:pPr>
      <w:spacing w:before="0"/>
      <w:ind w:left="0" w:firstLine="0"/>
    </w:pPr>
    <w:rPr>
      <w:b/>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6">
    <w:name w:val="Item Comments Minutes_6"/>
    <w:basedOn w:val="ItemCommentsSectionsAgenda12"/>
    <w:qFormat/>
    <w:rsid w:val="00746F1D"/>
    <w:pPr>
      <w:spacing w:before="0"/>
    </w:pPr>
  </w:style>
  <w:style w:type="paragraph" w:customStyle="1" w:styleId="ItemCommentsSectionsAgenda12">
    <w:name w:val="Item Comments Sections Agenda_12"/>
    <w:basedOn w:val="ItemComments13"/>
    <w:qFormat/>
    <w:rsid w:val="00CE2B19"/>
    <w:pPr>
      <w:ind w:left="0"/>
    </w:pPr>
    <w:rPr>
      <w:sz w:val="24"/>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Minutes7">
    <w:name w:val="Item Title Minutes_7"/>
    <w:basedOn w:val="ItemTitle7"/>
    <w:qFormat/>
    <w:rsid w:val="007B49C2"/>
    <w:pPr>
      <w:spacing w:before="0"/>
      <w:ind w:left="0" w:firstLine="0"/>
    </w:pPr>
    <w:rPr>
      <w:b/>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7">
    <w:name w:val="Item Comments Minutes_7"/>
    <w:basedOn w:val="ItemCommentsSectionsAgenda13"/>
    <w:qFormat/>
    <w:rsid w:val="00746F1D"/>
    <w:pPr>
      <w:spacing w:before="0"/>
    </w:pPr>
  </w:style>
  <w:style w:type="paragraph" w:customStyle="1" w:styleId="ItemCommentsSectionsAgenda13">
    <w:name w:val="Item Comments Sections Agenda_13"/>
    <w:basedOn w:val="ItemComments14"/>
    <w:qFormat/>
    <w:rsid w:val="00CE2B19"/>
    <w:pPr>
      <w:ind w:left="0"/>
    </w:pPr>
    <w:rPr>
      <w:sz w:val="24"/>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Minutes8">
    <w:name w:val="Item Title Minutes_8"/>
    <w:basedOn w:val="ItemTitle8"/>
    <w:qFormat/>
    <w:rsid w:val="007B49C2"/>
    <w:pPr>
      <w:spacing w:before="0"/>
      <w:ind w:left="0" w:firstLine="0"/>
    </w:pPr>
    <w:rPr>
      <w:b/>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8">
    <w:name w:val="Item Comments Minutes_8"/>
    <w:basedOn w:val="ItemCommentsSectionsAgenda14"/>
    <w:qFormat/>
    <w:rsid w:val="00746F1D"/>
    <w:pPr>
      <w:spacing w:before="0"/>
    </w:pPr>
  </w:style>
  <w:style w:type="paragraph" w:customStyle="1" w:styleId="ItemCommentsSectionsAgenda14">
    <w:name w:val="Item Comments Sections Agenda_14"/>
    <w:basedOn w:val="ItemComments15"/>
    <w:qFormat/>
    <w:rsid w:val="00CE2B19"/>
    <w:pPr>
      <w:ind w:left="0"/>
    </w:pPr>
    <w:rPr>
      <w:sz w:val="24"/>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ItemTitleMinutes9">
    <w:name w:val="Item Title Minutes_9"/>
    <w:basedOn w:val="ItemTitle9"/>
    <w:qFormat/>
    <w:rsid w:val="007B49C2"/>
    <w:pPr>
      <w:spacing w:before="0"/>
      <w:ind w:left="0" w:firstLine="0"/>
    </w:pPr>
    <w:rPr>
      <w:b/>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9">
    <w:name w:val="Item Comments Minutes_9"/>
    <w:basedOn w:val="ItemCommentsSectionsAgenda15"/>
    <w:qFormat/>
    <w:rsid w:val="00746F1D"/>
    <w:pPr>
      <w:spacing w:before="0"/>
    </w:pPr>
  </w:style>
  <w:style w:type="paragraph" w:customStyle="1" w:styleId="ItemCommentsSectionsAgenda15">
    <w:name w:val="Item Comments Sections Agenda_15"/>
    <w:basedOn w:val="ItemComments16"/>
    <w:qFormat/>
    <w:rsid w:val="00CE2B19"/>
    <w:pPr>
      <w:ind w:left="0"/>
    </w:pPr>
    <w:rPr>
      <w:sz w:val="24"/>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Minutes10">
    <w:name w:val="Item Title Minutes_10"/>
    <w:basedOn w:val="ItemTitle10"/>
    <w:qFormat/>
    <w:rsid w:val="007B49C2"/>
    <w:pPr>
      <w:spacing w:before="0"/>
      <w:ind w:left="0" w:firstLine="0"/>
    </w:pPr>
    <w:rPr>
      <w:b/>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0">
    <w:name w:val="Item Comments Minutes_10"/>
    <w:basedOn w:val="ItemCommentsSectionsAgenda16"/>
    <w:qFormat/>
    <w:rsid w:val="00746F1D"/>
    <w:pPr>
      <w:spacing w:before="0"/>
    </w:pPr>
  </w:style>
  <w:style w:type="paragraph" w:customStyle="1" w:styleId="ItemCommentsSectionsAgenda16">
    <w:name w:val="Item Comments Sections Agenda_16"/>
    <w:basedOn w:val="ItemComments17"/>
    <w:qFormat/>
    <w:rsid w:val="00CE2B19"/>
    <w:pPr>
      <w:ind w:left="0"/>
    </w:pPr>
    <w:rPr>
      <w:sz w:val="24"/>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Minutes11">
    <w:name w:val="Item Title Minutes_11"/>
    <w:basedOn w:val="ItemTitle11"/>
    <w:qFormat/>
    <w:rsid w:val="007B49C2"/>
    <w:pPr>
      <w:spacing w:before="0"/>
      <w:ind w:left="0" w:firstLine="0"/>
    </w:pPr>
    <w:rPr>
      <w:b/>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1">
    <w:name w:val="Item Comments Minutes_11"/>
    <w:basedOn w:val="ItemCommentsSectionsAgenda17"/>
    <w:qFormat/>
    <w:rsid w:val="00746F1D"/>
    <w:pPr>
      <w:spacing w:before="0"/>
    </w:pPr>
  </w:style>
  <w:style w:type="paragraph" w:customStyle="1" w:styleId="ItemCommentsSectionsAgenda17">
    <w:name w:val="Item Comments Sections Agenda_17"/>
    <w:basedOn w:val="ItemComments18"/>
    <w:qFormat/>
    <w:rsid w:val="00CE2B19"/>
    <w:pPr>
      <w:ind w:left="0"/>
    </w:pPr>
    <w:rPr>
      <w:sz w:val="24"/>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Minutes12">
    <w:name w:val="Item Title Minutes_12"/>
    <w:basedOn w:val="ItemTitle12"/>
    <w:qFormat/>
    <w:rsid w:val="007B49C2"/>
    <w:pPr>
      <w:spacing w:before="0"/>
      <w:ind w:left="0" w:firstLine="0"/>
    </w:pPr>
    <w:rPr>
      <w:b/>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2">
    <w:name w:val="Item Comments Minutes_12"/>
    <w:basedOn w:val="ItemCommentsSectionsAgenda18"/>
    <w:qFormat/>
    <w:rsid w:val="00746F1D"/>
    <w:pPr>
      <w:spacing w:before="0"/>
    </w:pPr>
  </w:style>
  <w:style w:type="paragraph" w:customStyle="1" w:styleId="ItemCommentsSectionsAgenda18">
    <w:name w:val="Item Comments Sections Agenda_18"/>
    <w:basedOn w:val="ItemComments19"/>
    <w:qFormat/>
    <w:rsid w:val="00CE2B19"/>
    <w:pPr>
      <w:ind w:left="0"/>
    </w:pPr>
    <w:rPr>
      <w:sz w:val="24"/>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ItemTitleMinutes13">
    <w:name w:val="Item Title Minutes_13"/>
    <w:basedOn w:val="ItemTitle13"/>
    <w:qFormat/>
    <w:rsid w:val="007B49C2"/>
    <w:pPr>
      <w:spacing w:before="0"/>
      <w:ind w:left="0" w:firstLine="0"/>
    </w:pPr>
    <w:rPr>
      <w:b/>
    </w:rPr>
  </w:style>
  <w:style w:type="paragraph" w:customStyle="1" w:styleId="ItemTitle13">
    <w:name w:val="Item Title_1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3">
    <w:name w:val="Item Comments Minutes_13"/>
    <w:basedOn w:val="ItemCommentsSectionsAgenda19"/>
    <w:qFormat/>
    <w:rsid w:val="00746F1D"/>
    <w:pPr>
      <w:spacing w:before="0"/>
    </w:pPr>
  </w:style>
  <w:style w:type="paragraph" w:customStyle="1" w:styleId="ItemCommentsSectionsAgenda19">
    <w:name w:val="Item Comments Sections Agenda_19"/>
    <w:basedOn w:val="ItemComments20"/>
    <w:qFormat/>
    <w:rsid w:val="00CE2B19"/>
    <w:pPr>
      <w:ind w:left="0"/>
    </w:pPr>
    <w:rPr>
      <w:sz w:val="24"/>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 w:type="paragraph" w:customStyle="1" w:styleId="Heading16">
    <w:name w:val="Heading 1_6"/>
    <w:next w:val="Normal06"/>
    <w:link w:val="Heading1Char6"/>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6">
    <w:name w:val="Normal_0_6"/>
    <w:qFormat/>
    <w:rsid w:val="00CE2B19"/>
    <w:rPr>
      <w:rFonts w:ascii="Times New Roman" w:eastAsia="Times New Roman" w:hAnsi="Times New Roman"/>
      <w:sz w:val="24"/>
      <w:szCs w:val="22"/>
    </w:rPr>
  </w:style>
  <w:style w:type="character" w:customStyle="1" w:styleId="Heading1Char6">
    <w:name w:val="Heading 1 Char_6"/>
    <w:link w:val="Heading16"/>
    <w:uiPriority w:val="9"/>
    <w:rsid w:val="00CE2B19"/>
    <w:rPr>
      <w:rFonts w:ascii="Times New Roman" w:eastAsia="Times New Roman" w:hAnsi="Times New Roman"/>
      <w:b/>
      <w:bCs/>
      <w:caps/>
      <w:kern w:val="32"/>
      <w:sz w:val="24"/>
      <w:szCs w:val="32"/>
    </w:rPr>
  </w:style>
  <w:style w:type="paragraph" w:customStyle="1" w:styleId="Normal27">
    <w:name w:val="Normal2_7"/>
    <w:basedOn w:val="Normal06"/>
    <w:qFormat/>
    <w:rsid w:val="00CE2B19"/>
    <w:pPr>
      <w:jc w:val="both"/>
    </w:pPr>
    <w:rPr>
      <w:szCs w:val="24"/>
    </w:rPr>
  </w:style>
  <w:style w:type="paragraph" w:customStyle="1" w:styleId="ItemCommentsSectionsAgenda20">
    <w:name w:val="Item Comments Sections Agenda_20"/>
    <w:basedOn w:val="ItemComments21"/>
    <w:qFormat/>
    <w:rsid w:val="00CE2B19"/>
    <w:pPr>
      <w:ind w:left="0"/>
    </w:pPr>
    <w:rPr>
      <w:sz w:val="24"/>
    </w:rPr>
  </w:style>
  <w:style w:type="paragraph" w:customStyle="1" w:styleId="ItemComments21">
    <w:name w:val="Item Comments_21"/>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349</Words>
  <Characters>12246</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
    </vt:vector>
  </TitlesOfParts>
  <Company>City of Melrose</Company>
  <LinksUpToDate>false</LinksUpToDate>
  <CharactersWithSpaces>1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Committee - Regular Meeting - Apr 24, 2023 6:00 PM</dc:title>
  <dc:subject/>
  <dc:creator>imaging, imaging</dc:creator>
  <cp:keywords/>
  <cp:lastModifiedBy>Accounts</cp:lastModifiedBy>
  <cp:revision>4</cp:revision>
  <cp:lastPrinted>2023-05-16T19:51:00Z</cp:lastPrinted>
  <dcterms:created xsi:type="dcterms:W3CDTF">2023-05-16T19:50:00Z</dcterms:created>
  <dcterms:modified xsi:type="dcterms:W3CDTF">2023-05-16T19:51:00Z</dcterms:modified>
</cp:coreProperties>
</file>